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A78EE" w14:textId="59E2095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  <w:rtl/>
        </w:rPr>
      </w:pPr>
    </w:p>
    <w:p w14:paraId="4F8E063B" w14:textId="1691F049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7BBD4BE" w14:textId="7BDD6E03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8D265FE" w14:textId="3A9FB9AF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CA34485" w14:textId="3E8862E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14727CA" w14:textId="71CE2B20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D59540D" w14:textId="36FA401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39791270" w14:textId="74C51DFD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491C61CE" w14:textId="60E0EF1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3040CAE7" w14:textId="40B4C454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1DC9E22" w14:textId="37AB7377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47797279" w14:textId="1929686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6497B041" w14:textId="2A51903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16168FAF" w14:textId="7A92F028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72142896" w14:textId="0A65FEA7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5E6FF66" w14:textId="09E09E69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2EB285C1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5B316041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tbl>
      <w:tblPr>
        <w:tblStyle w:val="TableGrid"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1"/>
        <w:gridCol w:w="4832"/>
      </w:tblGrid>
      <w:tr w:rsidR="00870C6D" w:rsidRPr="00B63461" w14:paraId="0A13D702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A556BC3" w14:textId="77777777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color w:val="F59F52"/>
                <w:rtl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B63461">
              <w:rPr>
                <w:rFonts w:cstheme="minorHAnsi"/>
                <w:color w:val="5279BB"/>
              </w:rPr>
              <w:t xml:space="preserve"> </w:t>
            </w:r>
            <w:r w:rsidRPr="00B63461">
              <w:rPr>
                <w:rFonts w:cstheme="minorHAnsi"/>
                <w:color w:val="F59F52"/>
              </w:rPr>
              <w:t xml:space="preserve"> </w:t>
            </w:r>
            <w:r w:rsidRPr="00B63461">
              <w:rPr>
                <w:rFonts w:cstheme="minorHAnsi"/>
                <w:color w:val="F59F52"/>
                <w:rtl/>
              </w:rPr>
              <w:t xml:space="preserve">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E70837" w:rsidRPr="00B63461" w14:paraId="39C2112F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2287407F" w14:textId="63E14E9B" w:rsidR="00E70837" w:rsidRPr="00B63461" w:rsidRDefault="00E70837" w:rsidP="00E7083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B63461">
              <w:rPr>
                <w:rFonts w:cstheme="minorHAnsi"/>
                <w:color w:val="5279BB"/>
              </w:rPr>
              <w:t xml:space="preserve"> </w:t>
            </w:r>
            <w:r w:rsidRPr="00B63461">
              <w:rPr>
                <w:rFonts w:cstheme="minorHAnsi"/>
                <w:color w:val="F59F52"/>
              </w:rPr>
              <w:t xml:space="preserve"> </w:t>
            </w:r>
            <w:r w:rsidRPr="00B63461">
              <w:rPr>
                <w:rFonts w:cstheme="minorHAnsi"/>
                <w:color w:val="F59F52"/>
                <w:rtl/>
              </w:rPr>
              <w:t xml:space="preserve">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B4AC05B" w14:paraId="64D2B06D" w14:textId="77777777" w:rsidTr="0B4AC05B">
        <w:trPr>
          <w:trHeight w:val="300"/>
          <w:tblCellSpacing w:w="7" w:type="dxa"/>
        </w:trPr>
        <w:tc>
          <w:tcPr>
            <w:tcW w:w="9633" w:type="dxa"/>
            <w:gridSpan w:val="2"/>
            <w:shd w:val="clear" w:color="auto" w:fill="F2F2F2" w:themeFill="background1" w:themeFillShade="F2"/>
            <w:vAlign w:val="center"/>
          </w:tcPr>
          <w:p w14:paraId="48FDACFC" w14:textId="6CDE6ED7" w:rsidR="26B27782" w:rsidRDefault="26B27782" w:rsidP="0B4AC05B">
            <w:pPr>
              <w:spacing w:line="276" w:lineRule="auto"/>
              <w:jc w:val="lowKashida"/>
              <w:rPr>
                <w:rFonts w:cstheme="minorBidi"/>
                <w:b/>
                <w:bCs/>
                <w:color w:val="5279BB"/>
                <w:sz w:val="26"/>
                <w:szCs w:val="26"/>
                <w:highlight w:val="yellow"/>
              </w:rPr>
            </w:pPr>
            <w:r w:rsidRPr="00C50A5E">
              <w:rPr>
                <w:rFonts w:cstheme="minorBidi"/>
                <w:b/>
                <w:bCs/>
                <w:color w:val="5279BB"/>
                <w:sz w:val="26"/>
                <w:szCs w:val="26"/>
              </w:rPr>
              <w:t>Department</w:t>
            </w:r>
            <w:r w:rsidR="00C50A5E"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C50A5E" w:rsidRPr="00B63461">
              <w:rPr>
                <w:rFonts w:cstheme="minorHAnsi"/>
                <w:color w:val="5279BB"/>
              </w:rPr>
              <w:t xml:space="preserve"> </w:t>
            </w:r>
            <w:r w:rsidR="00C50A5E" w:rsidRPr="00B63461">
              <w:rPr>
                <w:rFonts w:cstheme="minorHAnsi"/>
                <w:color w:val="F59F52"/>
              </w:rPr>
              <w:t xml:space="preserve"> </w:t>
            </w:r>
            <w:r w:rsidR="00C50A5E" w:rsidRPr="00B63461">
              <w:rPr>
                <w:rFonts w:cstheme="minorHAnsi"/>
                <w:color w:val="F59F52"/>
                <w:rtl/>
              </w:rPr>
              <w:t xml:space="preserve"> </w:t>
            </w:r>
            <w:r w:rsidR="00C50A5E"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E70837" w:rsidRPr="00B63461" w14:paraId="352BBB36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277B371" w14:textId="63C77AF4" w:rsidR="00E70837" w:rsidRPr="00B63461" w:rsidRDefault="00E70837" w:rsidP="00E7083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B63461">
              <w:rPr>
                <w:rFonts w:cstheme="minorHAnsi"/>
                <w:color w:val="5279BB"/>
              </w:rPr>
              <w:t xml:space="preserve"> </w:t>
            </w:r>
            <w:r w:rsidRPr="00B63461">
              <w:rPr>
                <w:rFonts w:cstheme="minorHAnsi"/>
                <w:color w:val="F59F52"/>
              </w:rPr>
              <w:t xml:space="preserve"> </w:t>
            </w:r>
            <w:r w:rsidRPr="00B63461">
              <w:rPr>
                <w:rFonts w:cstheme="minorHAnsi"/>
                <w:color w:val="F59F52"/>
                <w:rtl/>
              </w:rPr>
              <w:t xml:space="preserve">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870C6D" w:rsidRPr="00B63461" w14:paraId="55D1836A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362C1FEC" w14:textId="77777777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color w:val="F59F52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DFAB06FACFB1476FBEC8C54FF2EF77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B95A4B" w:rsidRPr="00B63461" w14:paraId="0DACF9C8" w14:textId="77777777" w:rsidTr="0B4AC05B">
        <w:trPr>
          <w:trHeight w:val="576"/>
          <w:tblCellSpacing w:w="7" w:type="dxa"/>
        </w:trPr>
        <w:tc>
          <w:tcPr>
            <w:tcW w:w="2485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015E37" w14:textId="55A47796" w:rsidR="00B95A4B" w:rsidRPr="00B63461" w:rsidRDefault="00000000" w:rsidP="00B95A4B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</w:rPr>
            </w:pP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1520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B63461">
                  <w:rPr>
                    <w:rFonts w:ascii="MS Gothic" w:eastAsia="MS Gothic" w:hAnsi="MS Gothic" w:cstheme="minorHAnsi"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B95A4B" w:rsidRPr="00B63461">
              <w:rPr>
                <w:rFonts w:ascii="DIN NEXT™ ARABIC MEDIUM" w:hAnsi="DIN NEXT™ ARABIC MEDIUM" w:cs="DIN NEXT™ ARABIC MEDIUM"/>
                <w:color w:val="5279BB"/>
              </w:rPr>
              <w:t>Full Accreditation</w:t>
            </w:r>
          </w:p>
        </w:tc>
        <w:tc>
          <w:tcPr>
            <w:tcW w:w="2493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30338F5" w14:textId="218C9D92" w:rsidR="00B95A4B" w:rsidRPr="00B63461" w:rsidRDefault="00000000" w:rsidP="00B95A4B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</w:rPr>
            </w:pP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-4749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B63461">
                  <w:rPr>
                    <w:rFonts w:ascii="MS Gothic" w:eastAsia="MS Gothic" w:hAnsi="MS Gothic" w:cstheme="minorHAnsi"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B6346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B95A4B" w:rsidRPr="00B63461">
              <w:rPr>
                <w:rFonts w:ascii="DIN NEXT™ ARABIC MEDIUM" w:hAnsi="DIN NEXT™ ARABIC MEDIUM" w:cs="DIN NEXT™ ARABIC MEDIUM"/>
                <w:color w:val="5279BB"/>
              </w:rPr>
              <w:t>Conditional Accreditation</w:t>
            </w:r>
          </w:p>
        </w:tc>
      </w:tr>
      <w:tr w:rsidR="00870C6D" w:rsidRPr="00B63461" w14:paraId="05EE2065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1AB5BD0" w14:textId="04694038" w:rsidR="00870C6D" w:rsidRPr="00B63461" w:rsidRDefault="00870C6D" w:rsidP="00F359D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 xml:space="preserve">Accreditation Date: </w:t>
            </w:r>
            <w:r w:rsidRPr="00B63461">
              <w:rPr>
                <w:rFonts w:ascii="DIN NEXT™ ARABIC MEDIUM" w:hAnsi="DIN NEXT™ ARABIC MEDIUM" w:cs="DIN NEXT™ ARABIC MEDIUM"/>
                <w:color w:val="5279BB"/>
                <w:rtl/>
              </w:rPr>
              <w:t xml:space="preserve">  </w:t>
            </w: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 xml:space="preserve">From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D4CA4750C8D4F44971DE3CA036BF1E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  <w:rFonts w:ascii="DIN NEXT™ ARABIC MEDIUM" w:hAnsi="DIN NEXT™ ARABIC MEDIUM" w:cs="DIN NEXT™ ARABIC MEDIUM"/>
                  </w:rPr>
                  <w:t>.</w:t>
                </w:r>
              </w:sdtContent>
            </w:sdt>
            <w:r w:rsidRPr="00B63461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B63461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B63461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E907628403FA40E3AF771A7FC3890A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Click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to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enter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a</w:t>
                </w:r>
                <w:r w:rsidRPr="00B63461">
                  <w:rPr>
                    <w:rFonts w:ascii="Segoe UI" w:hAnsi="Segoe UI" w:cs="Segoe UI"/>
                    <w:sz w:val="21"/>
                    <w:szCs w:val="21"/>
                    <w:rtl/>
                    <w:lang w:bidi="ar"/>
                  </w:rPr>
                  <w:t xml:space="preserve"> </w:t>
                </w:r>
                <w:r w:rsidRPr="00B63461"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bidi="ar"/>
                  </w:rPr>
                  <w:t>date</w:t>
                </w:r>
                <w:r w:rsidRPr="00B63461">
                  <w:rPr>
                    <w:rStyle w:val="PlaceholderText"/>
                    <w:rFonts w:ascii="DIN NEXT™ ARABIC MEDIUM" w:hAnsi="DIN NEXT™ ARABIC MEDIUM" w:cs="DIN NEXT™ ARABIC MEDIUM"/>
                  </w:rPr>
                  <w:t>.</w:t>
                </w:r>
              </w:sdtContent>
            </w:sdt>
          </w:p>
        </w:tc>
      </w:tr>
      <w:tr w:rsidR="00B95A4B" w:rsidRPr="00B63461" w14:paraId="54DE00B9" w14:textId="77777777" w:rsidTr="0B4AC05B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285B3A0E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B63461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Contact information.</w:t>
            </w:r>
          </w:p>
          <w:p w14:paraId="4ECF02D4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76AC4D63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4B21CF04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6B0FB6A0" w14:textId="77777777" w:rsidR="00B95A4B" w:rsidRPr="00B63461" w:rsidRDefault="00B95A4B" w:rsidP="00B95A4B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B63461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B63461">
              <w:rPr>
                <w:rFonts w:cstheme="minorHAnsi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7D60EC47" w14:textId="77777777" w:rsidR="00870C6D" w:rsidRPr="00B63461" w:rsidRDefault="00870C6D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0929D806" w14:textId="2551024C" w:rsidR="00B41ABF" w:rsidRPr="00B63461" w:rsidRDefault="00B41ABF" w:rsidP="00B41ABF">
      <w:pPr>
        <w:rPr>
          <w:rFonts w:asciiTheme="minorHAnsi" w:hAnsiTheme="minorHAnsi" w:cstheme="minorBidi"/>
          <w:b/>
          <w:bCs/>
          <w:sz w:val="28"/>
          <w:szCs w:val="28"/>
        </w:rPr>
      </w:pPr>
    </w:p>
    <w:p w14:paraId="4475AD1F" w14:textId="77777777" w:rsidR="00C92C2C" w:rsidRPr="00B63461" w:rsidRDefault="00C92C2C">
      <w:pPr>
        <w:rPr>
          <w:rFonts w:asciiTheme="minorHAnsi" w:hAnsiTheme="minorHAnsi" w:cstheme="minorBidi"/>
          <w:b/>
          <w:bCs/>
          <w:sz w:val="28"/>
          <w:szCs w:val="28"/>
        </w:rPr>
      </w:pPr>
      <w:r w:rsidRPr="00B63461">
        <w:rPr>
          <w:rFonts w:asciiTheme="minorHAnsi" w:hAnsiTheme="minorHAnsi" w:cstheme="minorBidi"/>
          <w:b/>
          <w:bCs/>
          <w:sz w:val="28"/>
          <w:szCs w:val="28"/>
        </w:rPr>
        <w:lastRenderedPageBreak/>
        <w:br w:type="page"/>
      </w:r>
    </w:p>
    <w:p w14:paraId="05853498" w14:textId="681AC53C" w:rsidR="001D4CE0" w:rsidRPr="00B63461" w:rsidRDefault="001D4CE0" w:rsidP="00B63461">
      <w:pPr>
        <w:jc w:val="center"/>
        <w:rPr>
          <w:rFonts w:asciiTheme="minorHAnsi" w:hAnsiTheme="minorHAnsi" w:cstheme="minorBidi"/>
          <w:b/>
          <w:bCs/>
          <w:sz w:val="28"/>
          <w:szCs w:val="28"/>
        </w:rPr>
      </w:pPr>
      <w:r w:rsidRPr="00B63461">
        <w:rPr>
          <w:rFonts w:asciiTheme="minorHAnsi" w:hAnsiTheme="minorHAnsi" w:cstheme="minorBidi"/>
          <w:b/>
          <w:bCs/>
          <w:sz w:val="28"/>
          <w:szCs w:val="28"/>
        </w:rPr>
        <w:lastRenderedPageBreak/>
        <w:t xml:space="preserve">Interim Report for Accredited </w:t>
      </w:r>
      <w:r w:rsidR="00717F48" w:rsidRPr="00B63461">
        <w:rPr>
          <w:rFonts w:asciiTheme="minorHAnsi" w:hAnsiTheme="minorHAnsi" w:cstheme="minorBidi"/>
          <w:b/>
          <w:bCs/>
          <w:sz w:val="28"/>
          <w:szCs w:val="28"/>
        </w:rPr>
        <w:t>Programs</w:t>
      </w:r>
    </w:p>
    <w:p w14:paraId="623F6151" w14:textId="77777777" w:rsidR="001D4CE0" w:rsidRPr="00B63461" w:rsidRDefault="001D4CE0" w:rsidP="001D4CE0">
      <w:pPr>
        <w:jc w:val="center"/>
        <w:rPr>
          <w:rFonts w:asciiTheme="minorHAnsi" w:hAnsiTheme="minorHAnsi" w:cstheme="minorBidi"/>
          <w:b/>
          <w:bCs/>
          <w:sz w:val="28"/>
          <w:szCs w:val="28"/>
        </w:rPr>
      </w:pPr>
    </w:p>
    <w:p w14:paraId="34853FCF" w14:textId="5D98091E" w:rsidR="001D4CE0" w:rsidRPr="00ED3FD5" w:rsidRDefault="001D4CE0" w:rsidP="00ED3FD5">
      <w:pPr>
        <w:ind w:left="90"/>
        <w:jc w:val="lowKashida"/>
        <w:rPr>
          <w:rFonts w:asciiTheme="minorHAnsi" w:hAnsiTheme="minorHAnsi" w:cstheme="majorBidi"/>
        </w:rPr>
      </w:pPr>
      <w:r w:rsidRPr="00ED3FD5">
        <w:rPr>
          <w:rFonts w:asciiTheme="minorHAnsi" w:hAnsiTheme="minorHAnsi" w:cstheme="majorBidi"/>
        </w:rPr>
        <w:t xml:space="preserve">This Interim Report is a record of the </w:t>
      </w:r>
      <w:r w:rsidR="00717F48" w:rsidRPr="00ED3FD5">
        <w:rPr>
          <w:rFonts w:asciiTheme="minorHAnsi" w:hAnsiTheme="minorHAnsi" w:cstheme="majorBidi"/>
        </w:rPr>
        <w:t xml:space="preserve">program’s </w:t>
      </w:r>
      <w:r w:rsidRPr="00ED3FD5">
        <w:rPr>
          <w:rFonts w:asciiTheme="minorHAnsi" w:hAnsiTheme="minorHAnsi" w:cstheme="majorBidi"/>
        </w:rPr>
        <w:t xml:space="preserve">progress </w:t>
      </w:r>
      <w:r w:rsidR="00E12C01" w:rsidRPr="00ED3FD5">
        <w:rPr>
          <w:rFonts w:asciiTheme="minorHAnsi" w:hAnsiTheme="minorHAnsi" w:cstheme="majorBidi"/>
        </w:rPr>
        <w:t>toward</w:t>
      </w:r>
      <w:r w:rsidRPr="00ED3FD5">
        <w:rPr>
          <w:rFonts w:asciiTheme="minorHAnsi" w:hAnsiTheme="minorHAnsi" w:cstheme="majorBidi"/>
        </w:rPr>
        <w:t xml:space="preserve"> addressing </w:t>
      </w:r>
      <w:r w:rsidR="00D124DA" w:rsidRPr="00ED3FD5">
        <w:rPr>
          <w:rFonts w:asciiTheme="minorHAnsi" w:hAnsiTheme="minorHAnsi" w:cstheme="majorBidi"/>
        </w:rPr>
        <w:t xml:space="preserve">conditions and recommendations </w:t>
      </w:r>
      <w:r w:rsidRPr="00ED3FD5">
        <w:rPr>
          <w:rFonts w:asciiTheme="minorHAnsi" w:hAnsiTheme="minorHAnsi" w:cstheme="majorBidi"/>
        </w:rPr>
        <w:t>identified by th</w:t>
      </w:r>
      <w:r w:rsidR="00D124DA" w:rsidRPr="00ED3FD5">
        <w:rPr>
          <w:rFonts w:asciiTheme="minorHAnsi" w:hAnsiTheme="minorHAnsi" w:cstheme="majorBidi"/>
        </w:rPr>
        <w:t>e External Review Panel.</w:t>
      </w:r>
      <w:r w:rsidRPr="00ED3FD5">
        <w:rPr>
          <w:rFonts w:asciiTheme="minorHAnsi" w:hAnsiTheme="minorHAnsi" w:cstheme="majorBidi"/>
        </w:rPr>
        <w:t xml:space="preserve"> </w:t>
      </w:r>
      <w:r w:rsidR="007E6B18" w:rsidRPr="00ED3FD5">
        <w:rPr>
          <w:rFonts w:asciiTheme="minorHAnsi" w:hAnsiTheme="minorHAnsi" w:cstheme="majorBidi"/>
        </w:rPr>
        <w:t>It also reports the program's performance on the KPIs, PLOs</w:t>
      </w:r>
      <w:r w:rsidR="00ED3FD5">
        <w:rPr>
          <w:rFonts w:asciiTheme="minorHAnsi" w:hAnsiTheme="minorHAnsi" w:cstheme="majorBidi"/>
        </w:rPr>
        <w:t>,</w:t>
      </w:r>
      <w:r w:rsidR="007E6B18" w:rsidRPr="00ED3FD5">
        <w:rPr>
          <w:rFonts w:asciiTheme="minorHAnsi" w:hAnsiTheme="minorHAnsi" w:cstheme="majorBidi"/>
        </w:rPr>
        <w:t xml:space="preserve"> and other related aspects. The NCAAA examines the reports and provides - if necessary – notations and recommendations. It is the Program's responsibility to take NCAAA feedback on the levels of achievement into consideration. </w:t>
      </w:r>
    </w:p>
    <w:p w14:paraId="1B8A1C2D" w14:textId="77777777" w:rsidR="001D4CE0" w:rsidRPr="00B63461" w:rsidRDefault="001D4CE0" w:rsidP="00ED3FD5">
      <w:pPr>
        <w:rPr>
          <w:rFonts w:asciiTheme="minorHAnsi" w:hAnsiTheme="minorHAnsi"/>
        </w:rPr>
      </w:pPr>
      <w:bookmarkStart w:id="0" w:name="_Hlk100654539"/>
    </w:p>
    <w:p w14:paraId="1C67AE03" w14:textId="266659F5" w:rsidR="001D4CE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1.1</w:t>
      </w:r>
      <w:r w:rsidR="009831B1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Substantive </w:t>
      </w:r>
      <w:r w:rsid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C</w:t>
      </w:r>
      <w:r w:rsidR="00B63461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hanges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o the </w:t>
      </w:r>
      <w:r w:rsid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P</w:t>
      </w:r>
      <w:r w:rsidR="00717F48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rogram </w:t>
      </w:r>
      <w:r w:rsidR="001D4CE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(if any):</w:t>
      </w:r>
    </w:p>
    <w:p w14:paraId="0D8A96EE" w14:textId="0752C40F" w:rsidR="001D4CE0" w:rsidRPr="00ED3FD5" w:rsidRDefault="002A0CB7" w:rsidP="00B63461">
      <w:pPr>
        <w:ind w:left="90"/>
        <w:jc w:val="lowKashida"/>
        <w:rPr>
          <w:rFonts w:asciiTheme="minorHAnsi" w:hAnsiTheme="minorHAnsi" w:cstheme="majorBidi"/>
        </w:rPr>
      </w:pPr>
      <w:r w:rsidRPr="00ED3FD5">
        <w:rPr>
          <w:rFonts w:asciiTheme="minorHAnsi" w:hAnsiTheme="minorHAnsi" w:cstheme="majorBidi"/>
        </w:rPr>
        <w:t>List</w:t>
      </w:r>
      <w:r w:rsidR="001D4CE0" w:rsidRPr="00ED3FD5">
        <w:rPr>
          <w:rFonts w:asciiTheme="minorHAnsi" w:hAnsiTheme="minorHAnsi" w:cstheme="majorBidi"/>
        </w:rPr>
        <w:t xml:space="preserve"> any substantive changes that have occurred in the </w:t>
      </w:r>
      <w:r w:rsidR="00717F48" w:rsidRPr="00ED3FD5">
        <w:rPr>
          <w:rFonts w:asciiTheme="minorHAnsi" w:hAnsiTheme="minorHAnsi" w:cstheme="majorBidi"/>
        </w:rPr>
        <w:t xml:space="preserve">program </w:t>
      </w:r>
      <w:r w:rsidR="001D4CE0" w:rsidRPr="00ED3FD5">
        <w:rPr>
          <w:rFonts w:asciiTheme="minorHAnsi" w:hAnsiTheme="minorHAnsi" w:cstheme="majorBidi"/>
        </w:rPr>
        <w:t>since accreditation in key areas</w:t>
      </w:r>
      <w:r w:rsidR="001D4CE0" w:rsidRPr="00ED3FD5">
        <w:rPr>
          <w:rFonts w:asciiTheme="minorHAnsi" w:hAnsiTheme="minorHAnsi" w:cstheme="majorBidi"/>
          <w:rtl/>
        </w:rPr>
        <w:t xml:space="preserve"> </w:t>
      </w:r>
      <w:r w:rsidR="001D4CE0" w:rsidRPr="00ED3FD5">
        <w:rPr>
          <w:rFonts w:asciiTheme="minorHAnsi" w:hAnsiTheme="minorHAnsi" w:cstheme="majorBidi"/>
        </w:rPr>
        <w:t xml:space="preserve">(e.g., </w:t>
      </w:r>
      <w:r w:rsidR="00717F48" w:rsidRPr="00ED3FD5">
        <w:rPr>
          <w:rFonts w:asciiTheme="minorHAnsi" w:hAnsiTheme="minorHAnsi" w:cstheme="majorBidi"/>
        </w:rPr>
        <w:t>Program management and quality assurance, Teaching and Learning, Learning Resources, Facilities, and Equipment … etc.)</w:t>
      </w:r>
      <w:r w:rsidR="001D4CE0" w:rsidRPr="00ED3FD5">
        <w:rPr>
          <w:rFonts w:asciiTheme="minorHAnsi" w:hAnsiTheme="minorHAnsi" w:cstheme="majorBidi"/>
        </w:rPr>
        <w:t xml:space="preserve">, </w:t>
      </w:r>
      <w:r w:rsidRPr="00ED3FD5">
        <w:rPr>
          <w:rFonts w:asciiTheme="minorHAnsi" w:hAnsiTheme="minorHAnsi" w:cstheme="majorBidi"/>
        </w:rPr>
        <w:t>that</w:t>
      </w:r>
      <w:r w:rsidR="001D4CE0" w:rsidRPr="00ED3FD5">
        <w:rPr>
          <w:rFonts w:asciiTheme="minorHAnsi" w:hAnsiTheme="minorHAnsi" w:cstheme="majorBidi"/>
        </w:rPr>
        <w:t xml:space="preserve"> may potentially impact the overall quality or effectiveness of the program. </w:t>
      </w:r>
    </w:p>
    <w:p w14:paraId="772AE3DD" w14:textId="77777777" w:rsidR="007E6B18" w:rsidRPr="00ED3FD5" w:rsidRDefault="007E6B18">
      <w:pPr>
        <w:ind w:left="90"/>
        <w:jc w:val="lowKashida"/>
        <w:rPr>
          <w:rFonts w:asciiTheme="minorHAnsi" w:hAnsiTheme="minorHAnsi" w:cstheme="majorBidi"/>
          <w:b/>
          <w:bCs/>
          <w:sz w:val="22"/>
          <w:szCs w:val="22"/>
          <w:rtl/>
        </w:rPr>
      </w:pPr>
    </w:p>
    <w:p w14:paraId="7D249124" w14:textId="2E150355" w:rsidR="00205CA6" w:rsidRDefault="008C3032">
      <w:pPr>
        <w:ind w:left="90"/>
        <w:jc w:val="lowKashida"/>
        <w:rPr>
          <w:rFonts w:asciiTheme="minorHAnsi" w:hAnsiTheme="minorHAnsi" w:cstheme="majorBidi"/>
          <w:color w:val="000000" w:themeColor="text1"/>
          <w:sz w:val="22"/>
          <w:szCs w:val="22"/>
          <w:rtl/>
        </w:rPr>
      </w:pPr>
      <w:r w:rsidRPr="00ED3FD5">
        <w:rPr>
          <w:rFonts w:asciiTheme="minorHAnsi" w:hAnsiTheme="minorHAnsi" w:cstheme="majorBidi"/>
          <w:b/>
          <w:bCs/>
          <w:color w:val="FF0000"/>
          <w:sz w:val="22"/>
          <w:szCs w:val="22"/>
        </w:rPr>
        <w:t>Note</w:t>
      </w:r>
      <w:r w:rsidR="002A0CB7" w:rsidRPr="00ED3FD5">
        <w:rPr>
          <w:rFonts w:asciiTheme="minorHAnsi" w:hAnsiTheme="minorHAnsi" w:cstheme="majorBidi"/>
          <w:b/>
          <w:bCs/>
          <w:color w:val="FF0000"/>
          <w:sz w:val="22"/>
          <w:szCs w:val="22"/>
        </w:rPr>
        <w:t>:</w:t>
      </w:r>
      <w:r w:rsidR="002A0CB7" w:rsidRPr="00ED3FD5">
        <w:rPr>
          <w:rFonts w:asciiTheme="minorHAnsi" w:hAnsiTheme="minorHAnsi" w:cstheme="majorBidi"/>
          <w:color w:val="FF0000"/>
          <w:sz w:val="22"/>
          <w:szCs w:val="22"/>
        </w:rPr>
        <w:t xml:space="preserve">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is part of the report does not imply that the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program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disclosed substantive changes and approved them by the Center. Therefore, 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e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program 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must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submit</w:t>
      </w:r>
      <w:r w:rsidR="009D61FE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a report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on </w:t>
      </w:r>
      <w:r w:rsidR="006249D2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substantive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changes (Form </w:t>
      </w:r>
      <w:r w:rsidR="00717F48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TP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-113)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in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accordance </w:t>
      </w:r>
      <w:r w:rsidR="00D93E75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with 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the </w:t>
      </w:r>
      <w:r w:rsidR="006D38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NCAAA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policies and procedures</w:t>
      </w:r>
      <w:r w:rsidR="006D38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>.</w:t>
      </w:r>
      <w:r w:rsidR="00205CA6" w:rsidRPr="00ED3FD5">
        <w:rPr>
          <w:rFonts w:asciiTheme="minorHAnsi" w:hAnsiTheme="minorHAnsi" w:cstheme="majorBidi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6"/>
        <w:gridCol w:w="4409"/>
        <w:gridCol w:w="3084"/>
      </w:tblGrid>
      <w:tr w:rsidR="00E12C01" w:rsidRPr="00B63461" w14:paraId="1E4E0337" w14:textId="77777777" w:rsidTr="0014459E">
        <w:trPr>
          <w:trHeight w:val="576"/>
          <w:tblHeader/>
        </w:trPr>
        <w:tc>
          <w:tcPr>
            <w:tcW w:w="1101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18CCD486" w14:textId="77777777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Area</w:t>
            </w:r>
          </w:p>
        </w:tc>
        <w:tc>
          <w:tcPr>
            <w:tcW w:w="2294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0501C4AB" w14:textId="77777777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Change*</w:t>
            </w:r>
          </w:p>
        </w:tc>
        <w:tc>
          <w:tcPr>
            <w:tcW w:w="1605" w:type="pct"/>
            <w:tcBorders>
              <w:bottom w:val="single" w:sz="12" w:space="0" w:color="auto"/>
            </w:tcBorders>
            <w:shd w:val="clear" w:color="auto" w:fill="9498CB"/>
            <w:vAlign w:val="center"/>
          </w:tcPr>
          <w:p w14:paraId="38A357B1" w14:textId="77777777" w:rsidR="00634C5E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ajorBidi"/>
                <w:b/>
                <w:bCs/>
                <w:color w:val="FFFFFF" w:themeColor="background1"/>
              </w:rPr>
              <w:t>NCAAA Response</w:t>
            </w:r>
          </w:p>
          <w:p w14:paraId="2FE27923" w14:textId="6D67F5D1" w:rsidR="001D4CE0" w:rsidRPr="00B63461" w:rsidRDefault="001D4CE0" w:rsidP="009D3B57">
            <w:pPr>
              <w:jc w:val="center"/>
              <w:rPr>
                <w:rFonts w:asciiTheme="minorHAnsi" w:hAnsiTheme="minorHAnsi" w:cstheme="majorBidi"/>
                <w:b/>
                <w:bCs/>
                <w:color w:val="FFFFFF" w:themeColor="background1"/>
              </w:rPr>
            </w:pPr>
            <w:r w:rsidRPr="00B63461">
              <w:rPr>
                <w:rFonts w:asciiTheme="minorHAnsi" w:hAnsiTheme="minorHAnsi" w:cstheme="minorBidi"/>
                <w:b/>
                <w:bCs/>
                <w:color w:val="FFFFFF" w:themeColor="background1"/>
              </w:rPr>
              <w:t>(if needed)</w:t>
            </w:r>
          </w:p>
        </w:tc>
      </w:tr>
      <w:tr w:rsidR="00E12C01" w:rsidRPr="00B63461" w14:paraId="660F05BE" w14:textId="77777777" w:rsidTr="009D3B57">
        <w:tc>
          <w:tcPr>
            <w:tcW w:w="1101" w:type="pct"/>
            <w:tcBorders>
              <w:top w:val="single" w:sz="12" w:space="0" w:color="auto"/>
            </w:tcBorders>
          </w:tcPr>
          <w:p w14:paraId="31DE241B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321BF27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7531336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  <w:tcBorders>
              <w:top w:val="single" w:sz="12" w:space="0" w:color="auto"/>
            </w:tcBorders>
          </w:tcPr>
          <w:p w14:paraId="7B8D68B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  <w:tcBorders>
              <w:top w:val="single" w:sz="12" w:space="0" w:color="auto"/>
            </w:tcBorders>
          </w:tcPr>
          <w:p w14:paraId="7AF6B873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37EE9151" w14:textId="77777777" w:rsidTr="009D3B57">
        <w:tc>
          <w:tcPr>
            <w:tcW w:w="1101" w:type="pct"/>
          </w:tcPr>
          <w:p w14:paraId="695C2E8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1070D499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53989ADE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207A13B6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0652F786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4EC83458" w14:textId="77777777" w:rsidTr="009D3B57">
        <w:tc>
          <w:tcPr>
            <w:tcW w:w="1101" w:type="pct"/>
          </w:tcPr>
          <w:p w14:paraId="5649AEC2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63C23C9D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2D9C41B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5E917B1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0E2C265B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145B09F6" w14:textId="77777777" w:rsidTr="009D3B57">
        <w:tc>
          <w:tcPr>
            <w:tcW w:w="1101" w:type="pct"/>
          </w:tcPr>
          <w:p w14:paraId="718CF227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4732A85F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7D72150E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1C9EC46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11E1894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  <w:tr w:rsidR="00E12C01" w:rsidRPr="00B63461" w14:paraId="03E2E585" w14:textId="77777777" w:rsidTr="009D3B57">
        <w:tc>
          <w:tcPr>
            <w:tcW w:w="1101" w:type="pct"/>
          </w:tcPr>
          <w:p w14:paraId="0399CE34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3E885E55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  <w:p w14:paraId="1097BAA0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2294" w:type="pct"/>
          </w:tcPr>
          <w:p w14:paraId="27DF3423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  <w:tc>
          <w:tcPr>
            <w:tcW w:w="1605" w:type="pct"/>
          </w:tcPr>
          <w:p w14:paraId="38DFFC68" w14:textId="77777777" w:rsidR="001D4CE0" w:rsidRPr="00B63461" w:rsidRDefault="001D4CE0" w:rsidP="009D3B57">
            <w:pPr>
              <w:rPr>
                <w:rFonts w:asciiTheme="majorBidi" w:hAnsiTheme="majorBidi" w:cstheme="majorBidi"/>
                <w:b/>
                <w:bCs/>
                <w:strike/>
                <w:color w:val="FF0000"/>
              </w:rPr>
            </w:pPr>
          </w:p>
        </w:tc>
      </w:tr>
    </w:tbl>
    <w:p w14:paraId="599F160C" w14:textId="77777777" w:rsidR="001D4CE0" w:rsidRPr="00B63461" w:rsidRDefault="001D4CE0" w:rsidP="001D4CE0">
      <w:pPr>
        <w:bidi/>
        <w:jc w:val="right"/>
        <w:rPr>
          <w:rFonts w:asciiTheme="minorHAnsi" w:hAnsiTheme="minorHAnsi" w:cstheme="majorBidi"/>
          <w:i/>
          <w:iCs/>
          <w:sz w:val="20"/>
          <w:szCs w:val="20"/>
        </w:rPr>
      </w:pPr>
      <w:r w:rsidRPr="00B63461">
        <w:rPr>
          <w:rFonts w:asciiTheme="minorHAnsi" w:hAnsiTheme="minorHAnsi" w:cstheme="majorBidi"/>
          <w:i/>
          <w:iCs/>
          <w:sz w:val="20"/>
          <w:szCs w:val="20"/>
        </w:rPr>
        <w:t>*Attach evidence as appropriate.</w:t>
      </w:r>
    </w:p>
    <w:p w14:paraId="5B83B868" w14:textId="77777777" w:rsidR="001D4CE0" w:rsidRPr="00B63461" w:rsidRDefault="001D4CE0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br w:type="page"/>
      </w:r>
    </w:p>
    <w:p w14:paraId="3FD57CC4" w14:textId="77777777" w:rsidR="001D4CE0" w:rsidRPr="00B63461" w:rsidRDefault="001D4CE0" w:rsidP="006B7EBF">
      <w:pPr>
        <w:bidi/>
        <w:jc w:val="center"/>
        <w:rPr>
          <w:rFonts w:asciiTheme="minorHAnsi" w:hAnsiTheme="minorHAnsi" w:cstheme="majorBidi"/>
          <w:i/>
          <w:iCs/>
          <w:sz w:val="22"/>
          <w:szCs w:val="22"/>
        </w:rPr>
        <w:sectPr w:rsidR="001D4CE0" w:rsidRPr="00B63461" w:rsidSect="00C92C2C">
          <w:headerReference w:type="default" r:id="rId8"/>
          <w:footerReference w:type="default" r:id="rId9"/>
          <w:headerReference w:type="first" r:id="rId10"/>
          <w:pgSz w:w="11907" w:h="16840" w:code="9"/>
          <w:pgMar w:top="2410" w:right="1134" w:bottom="1440" w:left="1134" w:header="272" w:footer="720" w:gutter="0"/>
          <w:cols w:space="720"/>
          <w:titlePg/>
          <w:docGrid w:linePitch="360"/>
        </w:sectPr>
      </w:pPr>
    </w:p>
    <w:p w14:paraId="5C15C6B5" w14:textId="2E09A20B" w:rsidR="005533C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lang w:eastAsia="en-US" w:bidi="ar-YE"/>
        </w:rPr>
      </w:pPr>
      <w:bookmarkStart w:id="1" w:name="_Hlk100654502"/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2 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he level of achievement in </w:t>
      </w:r>
      <w:r w:rsidR="00D124DA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addressing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the conditions stated in the accreditation </w:t>
      </w:r>
      <w:r w:rsidR="0035002A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Review Panel Report </w:t>
      </w:r>
      <w:r w:rsidR="005533C0"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lang w:eastAsia="en-US" w:bidi="ar-YE"/>
        </w:rPr>
        <w:t>(if any).</w:t>
      </w:r>
    </w:p>
    <w:p w14:paraId="17167E38" w14:textId="383BC004" w:rsidR="00A05CB7" w:rsidRPr="00ED3FD5" w:rsidRDefault="00A05CB7">
      <w:pPr>
        <w:jc w:val="lowKashida"/>
        <w:rPr>
          <w:rFonts w:asciiTheme="minorHAnsi" w:hAnsiTheme="minorHAnsi" w:cstheme="majorBidi"/>
          <w:color w:val="000000" w:themeColor="text1"/>
          <w:sz w:val="20"/>
          <w:szCs w:val="20"/>
        </w:rPr>
      </w:pPr>
      <w:r w:rsidRPr="00A05CB7">
        <w:rPr>
          <w:rFonts w:asciiTheme="minorHAnsi" w:hAnsiTheme="minorHAnsi" w:cstheme="majorBidi"/>
          <w:b/>
          <w:bCs/>
          <w:color w:val="FF0000"/>
          <w:sz w:val="20"/>
          <w:szCs w:val="20"/>
        </w:rPr>
        <w:t>Note:</w:t>
      </w:r>
      <w:r w:rsidRPr="00A05CB7">
        <w:rPr>
          <w:rFonts w:asciiTheme="minorHAnsi" w:hAnsiTheme="minorHAnsi" w:cstheme="majorBidi"/>
          <w:color w:val="FF0000"/>
          <w:sz w:val="20"/>
          <w:szCs w:val="20"/>
        </w:rPr>
        <w:t xml:space="preserve"> </w:t>
      </w:r>
      <w:r w:rsidRPr="00A05CB7">
        <w:rPr>
          <w:rFonts w:asciiTheme="minorHAnsi" w:hAnsiTheme="minorHAnsi" w:cstheme="majorBidi"/>
          <w:color w:val="000000" w:themeColor="text1"/>
          <w:sz w:val="20"/>
          <w:szCs w:val="20"/>
        </w:rPr>
        <w:t>The presentation of accreditation conditions does not imply revoking the Program’s conditions by the NCAAA. Therefore, the institution and program must submit a report for observing the conditions using (TP-111) form to maintain compliance with NCAAA policies and procedures.</w:t>
      </w:r>
    </w:p>
    <w:p w14:paraId="6F45C7C0" w14:textId="77777777" w:rsidR="0070017B" w:rsidRPr="00B63461" w:rsidRDefault="0070017B" w:rsidP="0070017B">
      <w:pPr>
        <w:rPr>
          <w:lang w:bidi="ar-YE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78"/>
        <w:gridCol w:w="3558"/>
        <w:gridCol w:w="1263"/>
        <w:gridCol w:w="3264"/>
        <w:gridCol w:w="1054"/>
        <w:gridCol w:w="1054"/>
        <w:gridCol w:w="3040"/>
      </w:tblGrid>
      <w:tr w:rsidR="00E12C01" w:rsidRPr="00B63461" w14:paraId="63211C09" w14:textId="77777777" w:rsidTr="006B7EBF">
        <w:trPr>
          <w:trHeight w:val="440"/>
          <w:tblHeader/>
        </w:trPr>
        <w:tc>
          <w:tcPr>
            <w:tcW w:w="21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4A74E38C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  <w:p w14:paraId="014A4AE1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1289" w:type="pct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1A274520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>Condition*</w:t>
            </w:r>
          </w:p>
        </w:tc>
        <w:tc>
          <w:tcPr>
            <w:tcW w:w="1640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6F93969E" w14:textId="7FD1112C" w:rsidR="005533C0" w:rsidRPr="00B63461" w:rsidRDefault="004041C2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>
              <w:rPr>
                <w:rFonts w:cstheme="majorBidi"/>
                <w:b/>
                <w:bCs/>
                <w:color w:val="FFFFFF" w:themeColor="background1"/>
              </w:rPr>
              <w:t>Program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 xml:space="preserve"> </w:t>
            </w:r>
            <w:r w:rsidR="005533C0" w:rsidRPr="00B63461">
              <w:rPr>
                <w:rFonts w:cstheme="majorBidi"/>
                <w:b/>
                <w:bCs/>
                <w:color w:val="FFFFFF" w:themeColor="background1"/>
              </w:rPr>
              <w:t>Response</w:t>
            </w:r>
          </w:p>
        </w:tc>
        <w:tc>
          <w:tcPr>
            <w:tcW w:w="1862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0C06275F" w14:textId="77777777" w:rsidR="005533C0" w:rsidRPr="00B63461" w:rsidRDefault="005533C0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00B63461">
              <w:rPr>
                <w:rFonts w:eastAsia="Times New Roman" w:cstheme="majorBidi"/>
                <w:b/>
                <w:bCs/>
                <w:color w:val="FFFFFF" w:themeColor="background1"/>
              </w:rPr>
              <w:t xml:space="preserve">NCAAA 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>Response (NCAAA Use Only)</w:t>
            </w:r>
          </w:p>
        </w:tc>
      </w:tr>
      <w:tr w:rsidR="00E12C01" w:rsidRPr="00B63461" w14:paraId="11F816EA" w14:textId="77777777" w:rsidTr="006B7EBF">
        <w:trPr>
          <w:trHeight w:val="367"/>
          <w:tblHeader/>
        </w:trPr>
        <w:tc>
          <w:tcPr>
            <w:tcW w:w="21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083D6BC6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</w:tc>
        <w:tc>
          <w:tcPr>
            <w:tcW w:w="1289" w:type="pct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375C50FD" w14:textId="77777777" w:rsidR="005533C0" w:rsidRPr="00B63461" w:rsidRDefault="005533C0" w:rsidP="00306B79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</w:p>
        </w:tc>
        <w:tc>
          <w:tcPr>
            <w:tcW w:w="458" w:type="pct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6B9BCD61" w14:textId="77777777" w:rsidR="005533C0" w:rsidRPr="00B63461" w:rsidRDefault="005533C0" w:rsidP="00306B79">
            <w:pPr>
              <w:spacing w:after="120"/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Progress Status</w:t>
            </w:r>
          </w:p>
          <w:p w14:paraId="5322E96A" w14:textId="77777777" w:rsidR="005533C0" w:rsidRPr="00B63461" w:rsidRDefault="005533C0" w:rsidP="00306B79">
            <w:pPr>
              <w:spacing w:after="120"/>
              <w:jc w:val="center"/>
              <w:rPr>
                <w:rFonts w:eastAsia="Times New Roman" w:cstheme="majorBidi"/>
                <w:color w:val="FFFFFF" w:themeColor="background1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18"/>
                <w:szCs w:val="18"/>
              </w:rPr>
              <w:t>(</w:t>
            </w:r>
            <w:r w:rsidRPr="00B63461">
              <w:rPr>
                <w:rFonts w:cstheme="majorBidi"/>
                <w:color w:val="FFFFFF" w:themeColor="background1"/>
                <w:sz w:val="18"/>
                <w:szCs w:val="18"/>
              </w:rPr>
              <w:t>Completed or In Progress)</w:t>
            </w:r>
          </w:p>
        </w:tc>
        <w:tc>
          <w:tcPr>
            <w:tcW w:w="1182" w:type="pct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7D6165FD" w14:textId="3FB19A86" w:rsidR="005533C0" w:rsidRPr="00B63461" w:rsidRDefault="005533C0" w:rsidP="00ED3FD5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Actions</w:t>
            </w:r>
            <w:r w:rsidR="00A778D3" w:rsidRPr="00B63461">
              <w:rPr>
                <w:rFonts w:cstheme="majorBidi"/>
                <w:b/>
                <w:bCs/>
                <w:color w:val="FFFFFF" w:themeColor="background1"/>
              </w:rPr>
              <w:t xml:space="preserve"> 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 xml:space="preserve">undertaken by the </w:t>
            </w:r>
            <w:r w:rsidR="00A778D3" w:rsidRPr="00B63461">
              <w:rPr>
                <w:rFonts w:cstheme="majorBidi"/>
                <w:b/>
                <w:bCs/>
                <w:color w:val="FFFFFF" w:themeColor="background1"/>
              </w:rPr>
              <w:t xml:space="preserve">Program </w:t>
            </w:r>
            <w:r w:rsidRPr="00B63461">
              <w:rPr>
                <w:rFonts w:cstheme="majorBidi"/>
                <w:b/>
                <w:bCs/>
                <w:color w:val="FFFFFF" w:themeColor="background1"/>
              </w:rPr>
              <w:t>to address the Condition</w:t>
            </w:r>
            <w:r w:rsidR="00A778D3" w:rsidRPr="00B63461">
              <w:rPr>
                <w:rFonts w:cstheme="majorBidi"/>
                <w:b/>
                <w:bCs/>
                <w:color w:val="FFFFFF" w:themeColor="background1"/>
              </w:rPr>
              <w:t>**</w:t>
            </w:r>
          </w:p>
        </w:tc>
        <w:tc>
          <w:tcPr>
            <w:tcW w:w="760" w:type="pct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1C929CFD" w14:textId="77777777" w:rsidR="005533C0" w:rsidRPr="00B63461" w:rsidRDefault="005533C0" w:rsidP="00306B79">
            <w:pPr>
              <w:jc w:val="center"/>
              <w:rPr>
                <w:rFonts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1101" w:type="pct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F9D55F9" w14:textId="1B81DF8C" w:rsidR="005533C0" w:rsidRPr="00B63461" w:rsidRDefault="00A778D3" w:rsidP="00B63461">
            <w:pPr>
              <w:jc w:val="center"/>
              <w:rPr>
                <w:rFonts w:eastAsia="Times New Roman" w:cstheme="majorBidi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Notations</w:t>
            </w:r>
          </w:p>
        </w:tc>
      </w:tr>
      <w:tr w:rsidR="00E12C01" w:rsidRPr="00B63461" w14:paraId="663D21E2" w14:textId="77777777" w:rsidTr="006B7EBF">
        <w:trPr>
          <w:trHeight w:val="255"/>
          <w:tblHeader/>
        </w:trPr>
        <w:tc>
          <w:tcPr>
            <w:tcW w:w="210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7593C03C" w14:textId="77777777" w:rsidR="005533C0" w:rsidRPr="00B63461" w:rsidRDefault="005533C0" w:rsidP="009D3B57">
            <w:pPr>
              <w:rPr>
                <w:rFonts w:eastAsia="Calibri" w:cs="Tahoma"/>
                <w:strike/>
                <w:color w:val="FF0000"/>
              </w:rPr>
            </w:pPr>
          </w:p>
        </w:tc>
        <w:tc>
          <w:tcPr>
            <w:tcW w:w="1289" w:type="pct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tcMar>
              <w:left w:w="57" w:type="dxa"/>
              <w:right w:w="57" w:type="dxa"/>
            </w:tcMar>
            <w:vAlign w:val="center"/>
          </w:tcPr>
          <w:p w14:paraId="4042A499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strike/>
                <w:color w:val="FF0000"/>
              </w:rPr>
            </w:pPr>
          </w:p>
        </w:tc>
        <w:tc>
          <w:tcPr>
            <w:tcW w:w="458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B16383" w14:textId="77777777" w:rsidR="005533C0" w:rsidRPr="00B63461" w:rsidRDefault="005533C0" w:rsidP="009D3B57">
            <w:pPr>
              <w:spacing w:after="120"/>
              <w:jc w:val="center"/>
              <w:rPr>
                <w:b/>
                <w:bCs/>
                <w:strike/>
                <w:color w:val="FF0000"/>
              </w:rPr>
            </w:pPr>
          </w:p>
        </w:tc>
        <w:tc>
          <w:tcPr>
            <w:tcW w:w="1182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4381F0" w14:textId="77777777" w:rsidR="005533C0" w:rsidRPr="00B63461" w:rsidRDefault="005533C0" w:rsidP="009D3B57">
            <w:pPr>
              <w:bidi/>
              <w:rPr>
                <w:b/>
                <w:bCs/>
                <w:strike/>
                <w:color w:val="FF0000"/>
              </w:rPr>
            </w:pPr>
          </w:p>
        </w:tc>
        <w:tc>
          <w:tcPr>
            <w:tcW w:w="38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77DCBCDC" w14:textId="77777777" w:rsidR="005533C0" w:rsidRPr="00B63461" w:rsidRDefault="005533C0" w:rsidP="009D3B57">
            <w:pPr>
              <w:jc w:val="center"/>
              <w:rPr>
                <w:rFonts w:eastAsia="Times New Roman" w:cstheme="majorBidi"/>
                <w:color w:val="FFFFFF" w:themeColor="background1"/>
                <w:sz w:val="22"/>
                <w:szCs w:val="22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22"/>
                <w:szCs w:val="22"/>
              </w:rPr>
              <w:t>Accepted</w:t>
            </w:r>
          </w:p>
        </w:tc>
        <w:tc>
          <w:tcPr>
            <w:tcW w:w="380" w:type="pct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6A463A9B" w14:textId="77777777" w:rsidR="005533C0" w:rsidRPr="00B63461" w:rsidRDefault="005533C0" w:rsidP="009D3B57">
            <w:pPr>
              <w:jc w:val="center"/>
              <w:rPr>
                <w:rFonts w:eastAsia="Times New Roman" w:cstheme="majorBidi"/>
                <w:color w:val="FFFFFF" w:themeColor="background1"/>
                <w:sz w:val="22"/>
                <w:szCs w:val="22"/>
              </w:rPr>
            </w:pPr>
            <w:r w:rsidRPr="00B63461">
              <w:rPr>
                <w:rFonts w:eastAsia="Times New Roman" w:cstheme="majorBidi"/>
                <w:color w:val="FFFFFF" w:themeColor="background1"/>
                <w:sz w:val="22"/>
                <w:szCs w:val="22"/>
              </w:rPr>
              <w:t>Not Accepted</w:t>
            </w:r>
          </w:p>
        </w:tc>
        <w:tc>
          <w:tcPr>
            <w:tcW w:w="1101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234341B9" w14:textId="77777777" w:rsidR="005533C0" w:rsidRPr="00B63461" w:rsidRDefault="005533C0" w:rsidP="009D3B57">
            <w:pPr>
              <w:jc w:val="center"/>
              <w:rPr>
                <w:b/>
                <w:bCs/>
                <w:strike/>
                <w:color w:val="FF0000"/>
              </w:rPr>
            </w:pPr>
          </w:p>
        </w:tc>
      </w:tr>
      <w:tr w:rsidR="00E12C01" w:rsidRPr="00B63461" w14:paraId="69D41F7B" w14:textId="77777777" w:rsidTr="009A6111">
        <w:trPr>
          <w:trHeight w:val="212"/>
        </w:trPr>
        <w:tc>
          <w:tcPr>
            <w:tcW w:w="21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5249C679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1</w:t>
            </w:r>
          </w:p>
        </w:tc>
        <w:tc>
          <w:tcPr>
            <w:tcW w:w="1289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34FF4F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D755583" w14:textId="77777777" w:rsidR="005533C0" w:rsidRPr="00B63461" w:rsidRDefault="005533C0" w:rsidP="00A170C9">
            <w:pPr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2" w:type="pc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795E5BD4" w14:textId="77777777" w:rsidR="005533C0" w:rsidRPr="00B63461" w:rsidRDefault="005533C0" w:rsidP="00A170C9">
            <w:pPr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380" w:type="pct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</w:tcPr>
          <w:p w14:paraId="33F5BAAB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top w:val="single" w:sz="12" w:space="0" w:color="auto"/>
              <w:left w:val="single" w:sz="4" w:space="0" w:color="000000"/>
            </w:tcBorders>
          </w:tcPr>
          <w:p w14:paraId="75070643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top w:val="single" w:sz="12" w:space="0" w:color="auto"/>
              <w:right w:val="single" w:sz="12" w:space="0" w:color="auto"/>
            </w:tcBorders>
          </w:tcPr>
          <w:p w14:paraId="298837DF" w14:textId="77777777" w:rsidR="005533C0" w:rsidRPr="00B63461" w:rsidRDefault="005533C0" w:rsidP="00A170C9">
            <w:pPr>
              <w:pStyle w:val="ListParagraph"/>
              <w:ind w:left="7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2DA70204" w14:textId="77777777" w:rsidTr="009A6111">
        <w:trPr>
          <w:trHeight w:val="70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09C897BD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2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F71F04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11B7344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1521B645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/>
            </w:tcBorders>
          </w:tcPr>
          <w:p w14:paraId="495A423E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/>
            </w:tcBorders>
          </w:tcPr>
          <w:p w14:paraId="26AC2D5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36531DB2" w14:textId="77777777" w:rsidR="005533C0" w:rsidRPr="00B63461" w:rsidRDefault="005533C0" w:rsidP="00A170C9">
            <w:pPr>
              <w:pStyle w:val="ListParagraph"/>
              <w:ind w:left="25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431E0BDA" w14:textId="77777777" w:rsidTr="009A6111">
        <w:trPr>
          <w:trHeight w:val="203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7B0530CF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3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12E81D8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037ECB2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3C804F77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/>
            </w:tcBorders>
          </w:tcPr>
          <w:p w14:paraId="21756A2A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/>
            </w:tcBorders>
          </w:tcPr>
          <w:p w14:paraId="3076903F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4F888333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50620A08" w14:textId="77777777" w:rsidTr="009A6111">
        <w:trPr>
          <w:trHeight w:val="185"/>
        </w:trPr>
        <w:tc>
          <w:tcPr>
            <w:tcW w:w="210" w:type="pct"/>
            <w:tcBorders>
              <w:left w:val="single" w:sz="12" w:space="0" w:color="auto"/>
              <w:right w:val="single" w:sz="4" w:space="0" w:color="auto"/>
            </w:tcBorders>
          </w:tcPr>
          <w:p w14:paraId="72B9793E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4</w:t>
            </w:r>
          </w:p>
        </w:tc>
        <w:tc>
          <w:tcPr>
            <w:tcW w:w="1289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506D3190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8134CD7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right w:val="single" w:sz="12" w:space="0" w:color="auto"/>
            </w:tcBorders>
            <w:shd w:val="clear" w:color="auto" w:fill="auto"/>
          </w:tcPr>
          <w:p w14:paraId="67777A51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right w:val="single" w:sz="4" w:space="0" w:color="000000"/>
            </w:tcBorders>
          </w:tcPr>
          <w:p w14:paraId="6D9C67B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/>
            </w:tcBorders>
          </w:tcPr>
          <w:p w14:paraId="2442CB37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right w:val="single" w:sz="12" w:space="0" w:color="auto"/>
            </w:tcBorders>
          </w:tcPr>
          <w:p w14:paraId="317AD59F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  <w:tr w:rsidR="00E12C01" w:rsidRPr="00B63461" w14:paraId="2D5C492E" w14:textId="77777777" w:rsidTr="009A6111">
        <w:trPr>
          <w:trHeight w:val="70"/>
        </w:trPr>
        <w:tc>
          <w:tcPr>
            <w:tcW w:w="21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C27A381" w14:textId="77777777" w:rsidR="005533C0" w:rsidRPr="00B63461" w:rsidRDefault="005533C0" w:rsidP="00A170C9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5</w:t>
            </w:r>
          </w:p>
        </w:tc>
        <w:tc>
          <w:tcPr>
            <w:tcW w:w="1289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7B87A74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8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B3EB83C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2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2EDEFE" w14:textId="77777777" w:rsidR="005533C0" w:rsidRPr="00B63461" w:rsidRDefault="005533C0" w:rsidP="00A170C9">
            <w:pPr>
              <w:jc w:val="center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80" w:type="pct"/>
            <w:tcBorders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112D803B" w14:textId="77777777" w:rsidR="005533C0" w:rsidRPr="00B63461" w:rsidRDefault="005533C0" w:rsidP="00A170C9">
            <w:pPr>
              <w:jc w:val="center"/>
            </w:pPr>
          </w:p>
        </w:tc>
        <w:tc>
          <w:tcPr>
            <w:tcW w:w="380" w:type="pct"/>
            <w:tcBorders>
              <w:left w:val="single" w:sz="4" w:space="0" w:color="000000"/>
              <w:bottom w:val="single" w:sz="12" w:space="0" w:color="auto"/>
            </w:tcBorders>
          </w:tcPr>
          <w:p w14:paraId="199D15A0" w14:textId="77777777" w:rsidR="005533C0" w:rsidRPr="00B63461" w:rsidRDefault="005533C0" w:rsidP="00A170C9">
            <w:pPr>
              <w:jc w:val="center"/>
            </w:pPr>
          </w:p>
        </w:tc>
        <w:tc>
          <w:tcPr>
            <w:tcW w:w="1101" w:type="pct"/>
            <w:tcBorders>
              <w:bottom w:val="single" w:sz="12" w:space="0" w:color="auto"/>
              <w:right w:val="single" w:sz="12" w:space="0" w:color="auto"/>
            </w:tcBorders>
          </w:tcPr>
          <w:p w14:paraId="3A536BD3" w14:textId="77777777" w:rsidR="005533C0" w:rsidRPr="00B63461" w:rsidRDefault="005533C0" w:rsidP="00A170C9">
            <w:pPr>
              <w:ind w:left="322" w:hanging="322"/>
              <w:jc w:val="center"/>
              <w:rPr>
                <w:rFonts w:eastAsia="Calibri" w:cs="Tahoma"/>
                <w:sz w:val="20"/>
                <w:szCs w:val="20"/>
              </w:rPr>
            </w:pPr>
          </w:p>
        </w:tc>
      </w:tr>
    </w:tbl>
    <w:p w14:paraId="48704725" w14:textId="6069C1AB" w:rsidR="005533C0" w:rsidRPr="00B63461" w:rsidRDefault="005533C0" w:rsidP="00B63461">
      <w:pPr>
        <w:rPr>
          <w:rFonts w:asciiTheme="minorHAnsi" w:hAnsiTheme="minorHAnsi" w:cstheme="majorBidi"/>
          <w:sz w:val="20"/>
          <w:szCs w:val="20"/>
        </w:rPr>
      </w:pPr>
      <w:r w:rsidRPr="00B63461">
        <w:rPr>
          <w:rFonts w:asciiTheme="minorHAnsi" w:hAnsiTheme="minorHAnsi" w:cstheme="majorBidi"/>
          <w:sz w:val="20"/>
          <w:szCs w:val="20"/>
        </w:rPr>
        <w:t xml:space="preserve">* The </w:t>
      </w:r>
      <w:r w:rsidR="00DB4768" w:rsidRPr="00B63461">
        <w:rPr>
          <w:rFonts w:asciiTheme="minorHAnsi" w:hAnsiTheme="minorHAnsi" w:cstheme="majorBidi"/>
          <w:sz w:val="20"/>
          <w:szCs w:val="20"/>
        </w:rPr>
        <w:t xml:space="preserve">Program </w:t>
      </w:r>
      <w:r w:rsidRPr="00B63461">
        <w:rPr>
          <w:rFonts w:asciiTheme="minorHAnsi" w:hAnsiTheme="minorHAnsi" w:cstheme="majorBidi"/>
          <w:sz w:val="20"/>
          <w:szCs w:val="20"/>
        </w:rPr>
        <w:t xml:space="preserve">is responsible for filling in all conditions. </w:t>
      </w:r>
    </w:p>
    <w:p w14:paraId="166643B1" w14:textId="77777777" w:rsidR="005533C0" w:rsidRPr="00B63461" w:rsidRDefault="005533C0" w:rsidP="005533C0">
      <w:pPr>
        <w:rPr>
          <w:rFonts w:asciiTheme="minorHAnsi" w:hAnsiTheme="minorHAnsi" w:cstheme="majorBidi"/>
          <w:sz w:val="20"/>
          <w:szCs w:val="20"/>
        </w:rPr>
      </w:pPr>
      <w:r w:rsidRPr="00B63461">
        <w:rPr>
          <w:rFonts w:asciiTheme="minorHAnsi" w:hAnsiTheme="minorHAnsi" w:cstheme="majorBidi"/>
          <w:sz w:val="20"/>
          <w:szCs w:val="20"/>
        </w:rPr>
        <w:t>** Attach evidence of progress or achievement for all conditions</w:t>
      </w:r>
    </w:p>
    <w:p w14:paraId="6C3F8A55" w14:textId="77777777" w:rsidR="005533C0" w:rsidRPr="00B63461" w:rsidRDefault="005533C0" w:rsidP="005533C0">
      <w:pPr>
        <w:rPr>
          <w:rFonts w:asciiTheme="minorHAnsi" w:hAnsiTheme="minorHAnsi" w:cstheme="majorBidi"/>
          <w:i/>
          <w:iCs/>
          <w:sz w:val="22"/>
          <w:szCs w:val="22"/>
        </w:rPr>
      </w:pPr>
    </w:p>
    <w:p w14:paraId="31579BDF" w14:textId="3BEDA45F" w:rsidR="00ED3FD5" w:rsidRDefault="00ED3FD5">
      <w:pPr>
        <w:rPr>
          <w:rFonts w:asciiTheme="minorHAnsi" w:hAnsiTheme="minorHAnsi" w:cstheme="majorBidi"/>
          <w:sz w:val="22"/>
          <w:szCs w:val="22"/>
        </w:rPr>
      </w:pPr>
      <w:r>
        <w:rPr>
          <w:rFonts w:asciiTheme="minorHAnsi" w:hAnsiTheme="minorHAnsi" w:cstheme="majorBidi"/>
          <w:sz w:val="22"/>
          <w:szCs w:val="22"/>
        </w:rPr>
        <w:br w:type="page"/>
      </w:r>
    </w:p>
    <w:p w14:paraId="5CAABF16" w14:textId="75DD738F" w:rsidR="005533C0" w:rsidRPr="00B63461" w:rsidRDefault="006B7EBF" w:rsidP="00B63461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3 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he level of achievement in addressing the recommendations of the accreditation </w:t>
      </w:r>
      <w:r w:rsidR="00DB4768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Review Panel Report</w:t>
      </w:r>
      <w:r w:rsidR="005533C0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607"/>
        <w:gridCol w:w="3555"/>
        <w:gridCol w:w="1260"/>
        <w:gridCol w:w="3262"/>
        <w:gridCol w:w="1044"/>
        <w:gridCol w:w="1047"/>
        <w:gridCol w:w="3036"/>
      </w:tblGrid>
      <w:tr w:rsidR="005533C0" w:rsidRPr="00B63461" w14:paraId="64105F57" w14:textId="77777777" w:rsidTr="006B7EBF">
        <w:trPr>
          <w:trHeight w:val="440"/>
          <w:tblHeader/>
        </w:trPr>
        <w:tc>
          <w:tcPr>
            <w:tcW w:w="22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1D719186" w14:textId="77777777" w:rsidR="005533C0" w:rsidRPr="00B63461" w:rsidRDefault="005533C0" w:rsidP="009D3B57">
            <w:pPr>
              <w:jc w:val="center"/>
              <w:rPr>
                <w:rFonts w:eastAsia="Calibri" w:cs="Tahoma"/>
                <w:color w:val="FFFFFF" w:themeColor="background1"/>
              </w:rPr>
            </w:pPr>
          </w:p>
          <w:p w14:paraId="28E8960D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1287" w:type="pct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7DD1386D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>Recommendation*</w:t>
            </w:r>
          </w:p>
        </w:tc>
        <w:tc>
          <w:tcPr>
            <w:tcW w:w="163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E6EA748" w14:textId="4BA72E7C" w:rsidR="005533C0" w:rsidRPr="00B63461" w:rsidRDefault="00DB4768" w:rsidP="009D3B57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 xml:space="preserve">Program </w:t>
            </w:r>
            <w:r w:rsidR="005533C0" w:rsidRPr="00B63461">
              <w:rPr>
                <w:b/>
                <w:bCs/>
                <w:color w:val="FFFFFF" w:themeColor="background1"/>
              </w:rPr>
              <w:t>Response</w:t>
            </w:r>
          </w:p>
        </w:tc>
        <w:tc>
          <w:tcPr>
            <w:tcW w:w="1856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56144E65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</w:rPr>
              <w:t xml:space="preserve">NCAAA </w:t>
            </w:r>
            <w:r w:rsidRPr="00B63461">
              <w:rPr>
                <w:b/>
                <w:bCs/>
                <w:color w:val="FFFFFF" w:themeColor="background1"/>
              </w:rPr>
              <w:t>Response (</w:t>
            </w:r>
            <w:r w:rsidRPr="00B63461">
              <w:rPr>
                <w:i/>
                <w:iCs/>
                <w:color w:val="FFFFFF" w:themeColor="background1"/>
                <w:sz w:val="20"/>
                <w:szCs w:val="20"/>
                <w:u w:val="single"/>
              </w:rPr>
              <w:t>NCAAA Use Only</w:t>
            </w:r>
            <w:r w:rsidRPr="00B63461">
              <w:rPr>
                <w:b/>
                <w:bCs/>
                <w:color w:val="FFFFFF" w:themeColor="background1"/>
              </w:rPr>
              <w:t>)</w:t>
            </w:r>
          </w:p>
        </w:tc>
      </w:tr>
      <w:tr w:rsidR="004041C2" w:rsidRPr="00B63461" w14:paraId="1146EB63" w14:textId="77777777" w:rsidTr="006B7EBF">
        <w:trPr>
          <w:trHeight w:val="367"/>
          <w:tblHeader/>
        </w:trPr>
        <w:tc>
          <w:tcPr>
            <w:tcW w:w="22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632686F6" w14:textId="77777777" w:rsidR="004041C2" w:rsidRPr="00B63461" w:rsidRDefault="004041C2" w:rsidP="004041C2">
            <w:pPr>
              <w:jc w:val="center"/>
              <w:rPr>
                <w:rFonts w:eastAsia="Calibri" w:cs="Tahoma"/>
                <w:color w:val="FFFFFF" w:themeColor="background1"/>
              </w:rPr>
            </w:pPr>
          </w:p>
        </w:tc>
        <w:tc>
          <w:tcPr>
            <w:tcW w:w="1287" w:type="pct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8147CF5" w14:textId="77777777" w:rsidR="004041C2" w:rsidRPr="00B63461" w:rsidRDefault="004041C2" w:rsidP="004041C2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</w:p>
        </w:tc>
        <w:tc>
          <w:tcPr>
            <w:tcW w:w="456" w:type="pct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250AAAEE" w14:textId="77777777" w:rsidR="004041C2" w:rsidRPr="00B63461" w:rsidRDefault="004041C2" w:rsidP="004041C2">
            <w:pPr>
              <w:spacing w:after="120"/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>Progress Status</w:t>
            </w:r>
          </w:p>
          <w:p w14:paraId="254C43D4" w14:textId="77777777" w:rsidR="004041C2" w:rsidRPr="00B63461" w:rsidRDefault="004041C2" w:rsidP="004041C2">
            <w:pPr>
              <w:spacing w:after="120"/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eastAsia="Calibri" w:cs="Tahoma"/>
                <w:b/>
                <w:bCs/>
                <w:color w:val="FFFFFF" w:themeColor="background1"/>
                <w:sz w:val="12"/>
                <w:szCs w:val="12"/>
              </w:rPr>
              <w:t>(</w:t>
            </w:r>
            <w:r w:rsidRPr="00B63461">
              <w:rPr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>Completed or In Progress</w:t>
            </w:r>
            <w:r w:rsidRPr="00B63461">
              <w:rPr>
                <w:b/>
                <w:bCs/>
                <w:color w:val="FFFFFF" w:themeColor="background1"/>
                <w:sz w:val="12"/>
                <w:szCs w:val="12"/>
              </w:rPr>
              <w:t>)</w:t>
            </w:r>
          </w:p>
        </w:tc>
        <w:tc>
          <w:tcPr>
            <w:tcW w:w="1181" w:type="pct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79D2EDE9" w14:textId="42FF02F8" w:rsidR="004041C2" w:rsidRPr="00B63461" w:rsidRDefault="004041C2" w:rsidP="00ED3FD5">
            <w:pPr>
              <w:jc w:val="center"/>
              <w:rPr>
                <w:b/>
                <w:bCs/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 xml:space="preserve">Actions undertaken by the </w:t>
            </w:r>
            <w:r>
              <w:rPr>
                <w:b/>
                <w:bCs/>
                <w:color w:val="FFFFFF" w:themeColor="background1"/>
              </w:rPr>
              <w:t>Program</w:t>
            </w:r>
            <w:r w:rsidRPr="00B63461">
              <w:rPr>
                <w:b/>
                <w:bCs/>
                <w:color w:val="FFFFFF" w:themeColor="background1"/>
              </w:rPr>
              <w:t xml:space="preserve"> to address the Recommendations</w:t>
            </w:r>
            <w:r w:rsidRPr="00B63461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B63461">
              <w:rPr>
                <w:b/>
                <w:bCs/>
                <w:color w:val="FFFFFF" w:themeColor="background1"/>
              </w:rPr>
              <w:t>**</w:t>
            </w:r>
          </w:p>
        </w:tc>
        <w:tc>
          <w:tcPr>
            <w:tcW w:w="757" w:type="pct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BFDF1F1" w14:textId="77777777" w:rsidR="004041C2" w:rsidRPr="00B63461" w:rsidRDefault="004041C2" w:rsidP="004041C2">
            <w:pPr>
              <w:jc w:val="center"/>
              <w:rPr>
                <w:color w:val="FFFFFF" w:themeColor="background1"/>
              </w:rPr>
            </w:pPr>
            <w:r w:rsidRPr="00B63461">
              <w:rPr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1099" w:type="pct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48376C6A" w14:textId="4C21AF19" w:rsidR="004041C2" w:rsidRPr="00B63461" w:rsidRDefault="004041C2" w:rsidP="004041C2">
            <w:pPr>
              <w:jc w:val="center"/>
              <w:rPr>
                <w:rFonts w:eastAsia="Calibri" w:cs="Tahoma"/>
                <w:b/>
                <w:bCs/>
                <w:color w:val="FFFFFF" w:themeColor="background1"/>
              </w:rPr>
            </w:pPr>
            <w:r w:rsidRPr="00B63461">
              <w:rPr>
                <w:rFonts w:cstheme="majorBidi"/>
                <w:b/>
                <w:bCs/>
                <w:color w:val="FFFFFF" w:themeColor="background1"/>
              </w:rPr>
              <w:t>Notations</w:t>
            </w:r>
          </w:p>
        </w:tc>
      </w:tr>
      <w:tr w:rsidR="005533C0" w:rsidRPr="00B63461" w14:paraId="5461C15F" w14:textId="77777777" w:rsidTr="006B7EBF">
        <w:trPr>
          <w:trHeight w:val="255"/>
          <w:tblHeader/>
        </w:trPr>
        <w:tc>
          <w:tcPr>
            <w:tcW w:w="220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68C0F660" w14:textId="77777777" w:rsidR="005533C0" w:rsidRPr="00B63461" w:rsidRDefault="005533C0" w:rsidP="009D3B57">
            <w:pPr>
              <w:rPr>
                <w:rFonts w:eastAsia="Calibri" w:cs="Tahoma"/>
              </w:rPr>
            </w:pPr>
          </w:p>
        </w:tc>
        <w:tc>
          <w:tcPr>
            <w:tcW w:w="1287" w:type="pct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tcMar>
              <w:left w:w="57" w:type="dxa"/>
              <w:right w:w="57" w:type="dxa"/>
            </w:tcMar>
            <w:vAlign w:val="center"/>
          </w:tcPr>
          <w:p w14:paraId="4DB8B0AB" w14:textId="77777777" w:rsidR="005533C0" w:rsidRPr="00B63461" w:rsidRDefault="005533C0" w:rsidP="009D3B57">
            <w:pPr>
              <w:jc w:val="center"/>
              <w:rPr>
                <w:rFonts w:eastAsia="Calibri" w:cs="Tahoma"/>
                <w:b/>
                <w:bCs/>
              </w:rPr>
            </w:pPr>
          </w:p>
        </w:tc>
        <w:tc>
          <w:tcPr>
            <w:tcW w:w="456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5E6A43" w14:textId="77777777" w:rsidR="005533C0" w:rsidRPr="00B63461" w:rsidRDefault="005533C0" w:rsidP="009D3B57">
            <w:pPr>
              <w:spacing w:after="120"/>
              <w:jc w:val="center"/>
              <w:rPr>
                <w:b/>
                <w:bCs/>
              </w:rPr>
            </w:pPr>
          </w:p>
        </w:tc>
        <w:tc>
          <w:tcPr>
            <w:tcW w:w="1181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1F5385" w14:textId="77777777" w:rsidR="005533C0" w:rsidRPr="00B63461" w:rsidRDefault="005533C0" w:rsidP="009D3B57">
            <w:pPr>
              <w:bidi/>
              <w:rPr>
                <w:b/>
                <w:bCs/>
              </w:rPr>
            </w:pPr>
          </w:p>
        </w:tc>
        <w:tc>
          <w:tcPr>
            <w:tcW w:w="378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72D40495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B63461">
              <w:rPr>
                <w:b/>
                <w:bCs/>
                <w:color w:val="FFFFFF" w:themeColor="background1"/>
                <w:sz w:val="18"/>
                <w:szCs w:val="18"/>
              </w:rPr>
              <w:t>Accepted</w:t>
            </w:r>
          </w:p>
        </w:tc>
        <w:tc>
          <w:tcPr>
            <w:tcW w:w="37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4AC0BE37" w14:textId="77777777" w:rsidR="005533C0" w:rsidRPr="00B63461" w:rsidRDefault="005533C0" w:rsidP="009D3B57">
            <w:pPr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B63461">
              <w:rPr>
                <w:b/>
                <w:bCs/>
                <w:color w:val="FFFFFF" w:themeColor="background1"/>
                <w:sz w:val="18"/>
                <w:szCs w:val="18"/>
              </w:rPr>
              <w:t>Not Accepted</w:t>
            </w:r>
          </w:p>
        </w:tc>
        <w:tc>
          <w:tcPr>
            <w:tcW w:w="1099" w:type="pct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5F4E2802" w14:textId="77777777" w:rsidR="005533C0" w:rsidRPr="00B63461" w:rsidRDefault="005533C0" w:rsidP="009D3B57">
            <w:pPr>
              <w:jc w:val="center"/>
              <w:rPr>
                <w:b/>
                <w:bCs/>
              </w:rPr>
            </w:pPr>
          </w:p>
        </w:tc>
      </w:tr>
      <w:tr w:rsidR="005533C0" w:rsidRPr="00B63461" w14:paraId="0D4234E0" w14:textId="77777777" w:rsidTr="009A6111">
        <w:trPr>
          <w:trHeight w:val="212"/>
        </w:trPr>
        <w:tc>
          <w:tcPr>
            <w:tcW w:w="22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454441E3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1</w:t>
            </w:r>
          </w:p>
        </w:tc>
        <w:tc>
          <w:tcPr>
            <w:tcW w:w="1287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6A07C47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5CC8F54" w14:textId="77777777" w:rsidR="005533C0" w:rsidRPr="00B63461" w:rsidRDefault="005533C0" w:rsidP="009D3B57">
            <w:pPr>
              <w:spacing w:after="120"/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1" w:type="pc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3A353B3" w14:textId="77777777" w:rsidR="005533C0" w:rsidRPr="00B63461" w:rsidRDefault="005533C0" w:rsidP="009D3B57">
            <w:pPr>
              <w:spacing w:after="120"/>
              <w:ind w:left="33"/>
              <w:jc w:val="center"/>
              <w:rPr>
                <w:rFonts w:eastAsia="Calibri" w:cs="Tahoma"/>
                <w:sz w:val="20"/>
                <w:szCs w:val="20"/>
                <w:rtl/>
                <w:lang w:bidi="ar-EG"/>
              </w:rPr>
            </w:pPr>
          </w:p>
        </w:tc>
        <w:tc>
          <w:tcPr>
            <w:tcW w:w="378" w:type="pct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</w:tcPr>
          <w:p w14:paraId="2BCEA6C3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top w:val="single" w:sz="12" w:space="0" w:color="auto"/>
              <w:left w:val="single" w:sz="4" w:space="0" w:color="000000"/>
            </w:tcBorders>
          </w:tcPr>
          <w:p w14:paraId="31E04B2D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top w:val="single" w:sz="12" w:space="0" w:color="auto"/>
              <w:right w:val="single" w:sz="12" w:space="0" w:color="auto"/>
            </w:tcBorders>
          </w:tcPr>
          <w:p w14:paraId="04B0CA01" w14:textId="77777777" w:rsidR="005533C0" w:rsidRPr="00B63461" w:rsidRDefault="005533C0" w:rsidP="009D3B57">
            <w:pPr>
              <w:pStyle w:val="ListParagraph"/>
              <w:ind w:left="7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2AD02AD0" w14:textId="77777777" w:rsidTr="009A6111">
        <w:trPr>
          <w:trHeight w:val="70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3FF324CE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2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DD7CBD9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AB43BF2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3F6C6CFC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3D9DD09F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6A592BC4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79F0ED65" w14:textId="77777777" w:rsidR="005533C0" w:rsidRPr="00B63461" w:rsidRDefault="005533C0" w:rsidP="009D3B57">
            <w:pPr>
              <w:pStyle w:val="ListParagraph"/>
              <w:ind w:left="25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3379AA77" w14:textId="77777777" w:rsidTr="009A6111">
        <w:trPr>
          <w:trHeight w:val="203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0F072F6E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3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21B3357A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3174ABB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5F9AD7BA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5252D4B5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4EB7114C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601F7FE0" w14:textId="77777777" w:rsidR="005533C0" w:rsidRPr="00B63461" w:rsidRDefault="005533C0" w:rsidP="009D3B57">
            <w:pPr>
              <w:ind w:left="322" w:hanging="322"/>
              <w:jc w:val="both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586906DF" w14:textId="77777777" w:rsidTr="009A6111">
        <w:trPr>
          <w:trHeight w:val="185"/>
        </w:trPr>
        <w:tc>
          <w:tcPr>
            <w:tcW w:w="220" w:type="pct"/>
            <w:tcBorders>
              <w:left w:val="single" w:sz="12" w:space="0" w:color="auto"/>
              <w:right w:val="single" w:sz="4" w:space="0" w:color="auto"/>
            </w:tcBorders>
          </w:tcPr>
          <w:p w14:paraId="5D8D54E5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4</w:t>
            </w:r>
          </w:p>
        </w:tc>
        <w:tc>
          <w:tcPr>
            <w:tcW w:w="1287" w:type="pct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1FEC1D7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55F171D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right w:val="single" w:sz="12" w:space="0" w:color="auto"/>
            </w:tcBorders>
            <w:shd w:val="clear" w:color="auto" w:fill="auto"/>
          </w:tcPr>
          <w:p w14:paraId="5C06B4B6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right w:val="single" w:sz="4" w:space="0" w:color="000000"/>
            </w:tcBorders>
          </w:tcPr>
          <w:p w14:paraId="084F89A8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</w:tcBorders>
          </w:tcPr>
          <w:p w14:paraId="6E6095D8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right w:val="single" w:sz="12" w:space="0" w:color="auto"/>
            </w:tcBorders>
          </w:tcPr>
          <w:p w14:paraId="0A6178EE" w14:textId="77777777" w:rsidR="005533C0" w:rsidRPr="00B63461" w:rsidRDefault="005533C0" w:rsidP="009D3B57">
            <w:pPr>
              <w:ind w:left="322" w:hanging="322"/>
              <w:rPr>
                <w:rFonts w:eastAsia="Calibri" w:cs="Tahoma"/>
                <w:sz w:val="20"/>
                <w:szCs w:val="20"/>
              </w:rPr>
            </w:pPr>
          </w:p>
        </w:tc>
      </w:tr>
      <w:tr w:rsidR="005533C0" w:rsidRPr="00B63461" w14:paraId="2D4F1EE0" w14:textId="77777777" w:rsidTr="009A6111">
        <w:trPr>
          <w:trHeight w:val="70"/>
        </w:trPr>
        <w:tc>
          <w:tcPr>
            <w:tcW w:w="220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0396CA2" w14:textId="77777777" w:rsidR="005533C0" w:rsidRPr="00B63461" w:rsidRDefault="005533C0" w:rsidP="009D3B57">
            <w:pPr>
              <w:jc w:val="center"/>
              <w:rPr>
                <w:rFonts w:eastAsia="Calibri" w:cs="Tahoma"/>
              </w:rPr>
            </w:pPr>
            <w:r w:rsidRPr="00B63461">
              <w:rPr>
                <w:rFonts w:eastAsia="Calibri" w:cs="Tahoma"/>
              </w:rPr>
              <w:t>5</w:t>
            </w:r>
          </w:p>
        </w:tc>
        <w:tc>
          <w:tcPr>
            <w:tcW w:w="1287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4609519A" w14:textId="77777777" w:rsidR="005533C0" w:rsidRPr="00B63461" w:rsidRDefault="005533C0" w:rsidP="009D3B57">
            <w:pPr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456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E8C571C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1181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F6C908" w14:textId="77777777" w:rsidR="005533C0" w:rsidRPr="00B63461" w:rsidRDefault="005533C0" w:rsidP="009D3B57">
            <w:pPr>
              <w:spacing w:after="120"/>
              <w:rPr>
                <w:rFonts w:eastAsia="Calibri" w:cs="Tahoma"/>
                <w:sz w:val="20"/>
                <w:szCs w:val="20"/>
              </w:rPr>
            </w:pPr>
          </w:p>
        </w:tc>
        <w:tc>
          <w:tcPr>
            <w:tcW w:w="378" w:type="pct"/>
            <w:tcBorders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4E8AF51F" w14:textId="77777777" w:rsidR="005533C0" w:rsidRPr="00B63461" w:rsidRDefault="005533C0" w:rsidP="009D3B57">
            <w:pPr>
              <w:jc w:val="center"/>
            </w:pPr>
          </w:p>
        </w:tc>
        <w:tc>
          <w:tcPr>
            <w:tcW w:w="379" w:type="pct"/>
            <w:tcBorders>
              <w:left w:val="single" w:sz="4" w:space="0" w:color="000000"/>
              <w:bottom w:val="single" w:sz="12" w:space="0" w:color="auto"/>
            </w:tcBorders>
          </w:tcPr>
          <w:p w14:paraId="43EA8F76" w14:textId="77777777" w:rsidR="005533C0" w:rsidRPr="00B63461" w:rsidRDefault="005533C0" w:rsidP="009D3B57">
            <w:pPr>
              <w:jc w:val="center"/>
            </w:pPr>
          </w:p>
        </w:tc>
        <w:tc>
          <w:tcPr>
            <w:tcW w:w="1099" w:type="pct"/>
            <w:tcBorders>
              <w:bottom w:val="single" w:sz="12" w:space="0" w:color="auto"/>
              <w:right w:val="single" w:sz="12" w:space="0" w:color="auto"/>
            </w:tcBorders>
          </w:tcPr>
          <w:p w14:paraId="188E7C9C" w14:textId="77777777" w:rsidR="005533C0" w:rsidRPr="00B63461" w:rsidRDefault="005533C0" w:rsidP="009D3B57">
            <w:pPr>
              <w:ind w:left="322" w:hanging="322"/>
              <w:rPr>
                <w:rFonts w:eastAsia="Calibri" w:cs="Tahoma"/>
                <w:sz w:val="20"/>
                <w:szCs w:val="20"/>
              </w:rPr>
            </w:pPr>
          </w:p>
        </w:tc>
      </w:tr>
    </w:tbl>
    <w:p w14:paraId="4F6045AD" w14:textId="4347251A" w:rsidR="005533C0" w:rsidRPr="00B63461" w:rsidRDefault="005533C0" w:rsidP="00B63461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* The </w:t>
      </w:r>
      <w:r w:rsidR="00DB4768"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Program </w:t>
      </w: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is responsible for filling in all recommendations. </w:t>
      </w:r>
    </w:p>
    <w:p w14:paraId="3B5DD092" w14:textId="77777777" w:rsidR="005533C0" w:rsidRPr="00B63461" w:rsidRDefault="005533C0" w:rsidP="005533C0">
      <w:pPr>
        <w:rPr>
          <w:rFonts w:asciiTheme="minorHAnsi" w:hAnsiTheme="minorHAnsi" w:cstheme="majorBidi"/>
          <w:i/>
          <w:iCs/>
          <w:sz w:val="22"/>
          <w:szCs w:val="22"/>
        </w:rPr>
      </w:pPr>
      <w:r w:rsidRPr="00B63461">
        <w:rPr>
          <w:rFonts w:asciiTheme="minorHAnsi" w:hAnsiTheme="minorHAnsi" w:cstheme="majorBidi"/>
          <w:i/>
          <w:iCs/>
          <w:sz w:val="22"/>
          <w:szCs w:val="22"/>
        </w:rPr>
        <w:t xml:space="preserve">** Attach evidence of progress or achievement for all recommendations. </w:t>
      </w:r>
    </w:p>
    <w:p w14:paraId="12996645" w14:textId="537D8046" w:rsidR="00ED3FD5" w:rsidRDefault="00ED3FD5">
      <w:pPr>
        <w:rPr>
          <w:rFonts w:asciiTheme="minorHAnsi" w:hAnsiTheme="minorHAnsi" w:cstheme="majorBidi"/>
          <w:b/>
          <w:bCs/>
        </w:rPr>
      </w:pPr>
      <w:r>
        <w:rPr>
          <w:rFonts w:asciiTheme="minorHAnsi" w:hAnsiTheme="minorHAnsi" w:cstheme="majorBidi"/>
          <w:b/>
          <w:bCs/>
        </w:rPr>
        <w:br w:type="page"/>
      </w:r>
    </w:p>
    <w:p w14:paraId="2A49E1F5" w14:textId="622FA11E" w:rsidR="006B7EBF" w:rsidRPr="00B63461" w:rsidRDefault="006B7EBF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2. NCAAA </w:t>
      </w:r>
      <w:r w:rsidR="00047C72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val="en-GB" w:eastAsia="en-US" w:bidi="ar-YE"/>
        </w:rPr>
        <w:t>Notations</w:t>
      </w:r>
      <w:r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and</w:t>
      </w:r>
      <w:r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="00047C72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R</w:t>
      </w:r>
      <w:r w:rsidR="00047C72" w:rsidRPr="00B63461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ecommendations</w:t>
      </w:r>
      <w:r w:rsidRPr="00B63461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:</w:t>
      </w:r>
    </w:p>
    <w:p w14:paraId="2AEE8A73" w14:textId="686E8FCA" w:rsidR="005533C0" w:rsidRPr="00B63461" w:rsidRDefault="005533C0" w:rsidP="00B63461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 w:rsidRPr="00B63461">
        <w:rPr>
          <w:rFonts w:asciiTheme="minorHAnsi" w:hAnsiTheme="minorHAnsi" w:cstheme="majorBidi"/>
          <w:b/>
          <w:bCs/>
        </w:rPr>
        <w:t xml:space="preserve">The </w:t>
      </w:r>
      <w:r w:rsidR="00DB4768" w:rsidRPr="00B63461">
        <w:rPr>
          <w:rFonts w:asciiTheme="minorHAnsi" w:hAnsiTheme="minorHAnsi" w:cstheme="majorBidi"/>
          <w:b/>
          <w:bCs/>
        </w:rPr>
        <w:t xml:space="preserve">Program </w:t>
      </w:r>
      <w:r w:rsidRPr="00B63461">
        <w:rPr>
          <w:rFonts w:asciiTheme="minorHAnsi" w:hAnsiTheme="minorHAnsi" w:cstheme="majorBidi"/>
          <w:b/>
          <w:bCs/>
        </w:rPr>
        <w:t>Profile Report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63461" w14:paraId="294F0ED5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422EC7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32094955" w14:textId="47820B6E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Program Profile</w:t>
            </w:r>
          </w:p>
        </w:tc>
      </w:tr>
      <w:tr w:rsidR="005533C0" w:rsidRPr="00B63461" w14:paraId="33C2A352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8F8C9C2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5B610326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4FB922A6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D004473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1E4ECA7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2D6EBBC0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C730CBB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34BC0DEB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7D4AE784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C258441" w14:textId="77777777" w:rsidR="005533C0" w:rsidRPr="00B63461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164F5A6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1F8EA941" w14:textId="77777777" w:rsidR="0014459E" w:rsidRPr="00B63461" w:rsidRDefault="0014459E" w:rsidP="0014459E">
      <w:pPr>
        <w:rPr>
          <w:rFonts w:asciiTheme="minorHAnsi" w:hAnsiTheme="minorHAnsi" w:cstheme="majorBidi"/>
          <w:b/>
          <w:bCs/>
        </w:rPr>
      </w:pPr>
    </w:p>
    <w:p w14:paraId="3E97530E" w14:textId="57D91DC9" w:rsidR="00BB7A72" w:rsidRDefault="00BB7A72" w:rsidP="0014459E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>
        <w:rPr>
          <w:rFonts w:asciiTheme="minorHAnsi" w:hAnsiTheme="minorHAnsi" w:cstheme="majorBidi"/>
          <w:b/>
          <w:bCs/>
        </w:rPr>
        <w:t xml:space="preserve">Program Learning Outcomes </w:t>
      </w:r>
      <w:r w:rsidR="00ED3FD5">
        <w:rPr>
          <w:rFonts w:asciiTheme="minorHAnsi" w:hAnsiTheme="minorHAnsi" w:cstheme="majorBidi"/>
          <w:b/>
          <w:bCs/>
        </w:rPr>
        <w:t>Assessment Report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B7A72" w:rsidRPr="00B63461" w14:paraId="7CAB12DF" w14:textId="77777777" w:rsidTr="00D12681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0A7B707A" w14:textId="77777777" w:rsidR="00BB7A72" w:rsidRPr="00B63461" w:rsidRDefault="00BB7A72" w:rsidP="00D12681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3C96B503" w14:textId="2AFE3EE6" w:rsidR="00BB7A72" w:rsidRPr="00B63461" w:rsidRDefault="00BB7A72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PLOs assessment report</w:t>
            </w:r>
          </w:p>
        </w:tc>
      </w:tr>
      <w:tr w:rsidR="00BB7A72" w:rsidRPr="00B63461" w14:paraId="653D1EA1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9FFEC99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A247F86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BB7A72" w:rsidRPr="00B63461" w14:paraId="5065229D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74CCF681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619A1E7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BB7A72" w:rsidRPr="00B63461" w14:paraId="6BF9B95F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2EDB913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04E1F828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BB7A72" w:rsidRPr="00B63461" w14:paraId="535830A0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66495D1B" w14:textId="77777777" w:rsidR="00BB7A72" w:rsidRPr="00B63461" w:rsidRDefault="00BB7A72" w:rsidP="00BB7A72">
            <w:pPr>
              <w:pStyle w:val="ListParagraph"/>
              <w:numPr>
                <w:ilvl w:val="0"/>
                <w:numId w:val="5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2785CEB8" w14:textId="77777777" w:rsidR="00BB7A72" w:rsidRPr="00B63461" w:rsidRDefault="00BB7A72" w:rsidP="00D12681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4E5B5018" w14:textId="77777777" w:rsidR="00BB7A72" w:rsidRPr="00ED3FD5" w:rsidRDefault="00BB7A72" w:rsidP="00ED3FD5">
      <w:pPr>
        <w:rPr>
          <w:rFonts w:asciiTheme="minorHAnsi" w:hAnsiTheme="minorHAnsi" w:cstheme="majorBidi"/>
          <w:b/>
          <w:bCs/>
        </w:rPr>
      </w:pPr>
    </w:p>
    <w:p w14:paraId="5B086034" w14:textId="2CBC4978" w:rsidR="005533C0" w:rsidRPr="00B63461" w:rsidRDefault="005533C0" w:rsidP="0014459E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</w:rPr>
      </w:pPr>
      <w:r w:rsidRPr="00B63461">
        <w:rPr>
          <w:rFonts w:asciiTheme="minorHAnsi" w:hAnsiTheme="minorHAnsi" w:cstheme="majorBidi"/>
          <w:b/>
          <w:bCs/>
        </w:rPr>
        <w:t xml:space="preserve">KPIs Achievement Report: 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12629"/>
      </w:tblGrid>
      <w:tr w:rsidR="005533C0" w:rsidRPr="00B63461" w14:paraId="7AAAE1E2" w14:textId="77777777" w:rsidTr="00306B79">
        <w:trPr>
          <w:trHeight w:val="397"/>
          <w:tblHeader/>
          <w:jc w:val="center"/>
        </w:trPr>
        <w:tc>
          <w:tcPr>
            <w:tcW w:w="428" w:type="pct"/>
            <w:shd w:val="clear" w:color="auto" w:fill="4C3D8E"/>
            <w:vAlign w:val="center"/>
          </w:tcPr>
          <w:p w14:paraId="6B5F8973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b/>
                <w:bCs/>
                <w:color w:val="FFFFFF" w:themeColor="background1"/>
              </w:rPr>
              <w:t>KPI No.</w:t>
            </w:r>
          </w:p>
        </w:tc>
        <w:tc>
          <w:tcPr>
            <w:tcW w:w="4572" w:type="pct"/>
            <w:shd w:val="clear" w:color="auto" w:fill="4C3D8E"/>
            <w:vAlign w:val="center"/>
          </w:tcPr>
          <w:p w14:paraId="4B28E375" w14:textId="466A213B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>on KPIs achievement report</w:t>
            </w:r>
          </w:p>
        </w:tc>
      </w:tr>
      <w:tr w:rsidR="005533C0" w:rsidRPr="00B63461" w14:paraId="70D3F16E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8A887E7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4472528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51123351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DE20F9C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347D96E2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73E09A35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424794C0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4F2259EC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20CCD760" w14:textId="77777777" w:rsidTr="008B680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0A88DD8A" w14:textId="77777777" w:rsidR="005533C0" w:rsidRPr="00B63461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3FA7BB65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</w:tbl>
    <w:p w14:paraId="7C98ED83" w14:textId="77777777" w:rsidR="0014459E" w:rsidRPr="00ED3FD5" w:rsidRDefault="0014459E" w:rsidP="00ED3FD5">
      <w:pPr>
        <w:rPr>
          <w:rFonts w:asciiTheme="minorHAnsi" w:hAnsiTheme="minorHAnsi" w:cstheme="majorBidi"/>
          <w:b/>
          <w:bCs/>
        </w:rPr>
      </w:pPr>
    </w:p>
    <w:p w14:paraId="63179E11" w14:textId="7089B756" w:rsidR="005533C0" w:rsidRPr="00B63461" w:rsidRDefault="005533C0">
      <w:pPr>
        <w:pStyle w:val="ListParagraph"/>
        <w:numPr>
          <w:ilvl w:val="1"/>
          <w:numId w:val="3"/>
        </w:numPr>
        <w:rPr>
          <w:rFonts w:asciiTheme="minorHAnsi" w:hAnsiTheme="minorHAnsi" w:cstheme="majorBidi"/>
          <w:b/>
          <w:bCs/>
          <w:rtl/>
        </w:rPr>
      </w:pPr>
      <w:r w:rsidRPr="00B63461">
        <w:rPr>
          <w:rFonts w:asciiTheme="minorHAnsi" w:hAnsiTheme="minorHAnsi" w:cstheme="majorBidi"/>
          <w:b/>
          <w:bCs/>
        </w:rPr>
        <w:t xml:space="preserve">NCAAA </w:t>
      </w:r>
      <w:r w:rsidR="00D06341" w:rsidRPr="00B63461">
        <w:rPr>
          <w:rFonts w:asciiTheme="minorHAnsi" w:hAnsiTheme="minorHAnsi" w:cstheme="majorBidi"/>
          <w:b/>
          <w:bCs/>
        </w:rPr>
        <w:t>Recommendations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63461" w14:paraId="43059414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17CEB7" w14:textId="77777777" w:rsidR="005533C0" w:rsidRPr="00B63461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58620278" w14:textId="13CB1B73" w:rsidR="005533C0" w:rsidRPr="00B63461" w:rsidRDefault="005533C0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and </w:t>
            </w:r>
            <w:r w:rsidR="00D06341" w:rsidRPr="00B63461">
              <w:rPr>
                <w:rFonts w:eastAsia="Calibri" w:cstheme="minorHAnsi"/>
                <w:b/>
                <w:bCs/>
                <w:color w:val="FFFFFF" w:themeColor="background1"/>
              </w:rPr>
              <w:t>recommendations</w:t>
            </w:r>
            <w:r w:rsidR="006B7EBF" w:rsidRPr="00B63461">
              <w:rPr>
                <w:rFonts w:eastAsia="Calibri" w:cstheme="minorHAnsi"/>
                <w:b/>
                <w:bCs/>
                <w:color w:val="FFFFFF" w:themeColor="background1"/>
              </w:rPr>
              <w:t xml:space="preserve"> </w:t>
            </w:r>
            <w:r w:rsidR="00F768A0">
              <w:rPr>
                <w:rFonts w:eastAsia="Calibri" w:cstheme="minorHAnsi"/>
                <w:b/>
                <w:bCs/>
                <w:color w:val="FFFFFF" w:themeColor="background1"/>
              </w:rPr>
              <w:t xml:space="preserve">on performance report </w:t>
            </w:r>
          </w:p>
        </w:tc>
      </w:tr>
      <w:tr w:rsidR="005533C0" w:rsidRPr="00B63461" w14:paraId="36502D57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80E9EFA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3F5C33F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  <w:rtl/>
              </w:rPr>
            </w:pPr>
          </w:p>
        </w:tc>
      </w:tr>
      <w:tr w:rsidR="005533C0" w:rsidRPr="00B63461" w14:paraId="60269771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3CE83A59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341336B5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690C5129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38CB426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07E7F771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tr w:rsidR="005533C0" w:rsidRPr="00B63461" w14:paraId="5691D5C8" w14:textId="77777777" w:rsidTr="008B680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8928B0E" w14:textId="77777777" w:rsidR="005533C0" w:rsidRPr="00B63461" w:rsidRDefault="005533C0" w:rsidP="00ED3FD5">
            <w:pPr>
              <w:pStyle w:val="ListParagraph"/>
              <w:numPr>
                <w:ilvl w:val="0"/>
                <w:numId w:val="4"/>
              </w:numPr>
              <w:ind w:left="641" w:hanging="357"/>
              <w:jc w:val="center"/>
              <w:rPr>
                <w:rFonts w:eastAsia="Calibr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630" w:type="pct"/>
            <w:shd w:val="clear" w:color="auto" w:fill="auto"/>
          </w:tcPr>
          <w:p w14:paraId="48ED66E9" w14:textId="77777777" w:rsidR="005533C0" w:rsidRPr="00B63461" w:rsidRDefault="005533C0" w:rsidP="009D3B57">
            <w:pPr>
              <w:jc w:val="lowKashida"/>
              <w:rPr>
                <w:rFonts w:eastAsia="Calibri" w:cstheme="minorHAnsi"/>
                <w:sz w:val="28"/>
                <w:szCs w:val="28"/>
              </w:rPr>
            </w:pPr>
          </w:p>
        </w:tc>
      </w:tr>
      <w:bookmarkEnd w:id="0"/>
      <w:bookmarkEnd w:id="1"/>
    </w:tbl>
    <w:p w14:paraId="33C32B08" w14:textId="77777777" w:rsidR="005533C0" w:rsidRPr="00B63461" w:rsidRDefault="005533C0" w:rsidP="005533C0">
      <w:pPr>
        <w:pStyle w:val="ListParagraph"/>
        <w:ind w:left="450"/>
        <w:rPr>
          <w:rFonts w:asciiTheme="minorHAnsi" w:hAnsiTheme="minorHAnsi" w:cstheme="majorBidi"/>
          <w:b/>
          <w:bCs/>
        </w:rPr>
      </w:pPr>
    </w:p>
    <w:sectPr w:rsidR="005533C0" w:rsidRPr="00B63461" w:rsidSect="008B68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40" w:h="11907" w:orient="landscape" w:code="9"/>
      <w:pgMar w:top="1702" w:right="1559" w:bottom="851" w:left="1440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46179" w14:textId="77777777" w:rsidR="00826C0E" w:rsidRDefault="00826C0E">
      <w:r>
        <w:separator/>
      </w:r>
    </w:p>
  </w:endnote>
  <w:endnote w:type="continuationSeparator" w:id="0">
    <w:p w14:paraId="2D843609" w14:textId="77777777" w:rsidR="00826C0E" w:rsidRDefault="00826C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34FC" w14:textId="50408C5E" w:rsidR="00AE1A8A" w:rsidRPr="00AE1A8A" w:rsidRDefault="00000000" w:rsidP="00AE1A8A">
    <w:pPr>
      <w:pStyle w:val="Footer"/>
      <w:jc w:val="center"/>
      <w:rPr>
        <w:b/>
        <w:bCs/>
        <w:color w:val="7030A0"/>
        <w:sz w:val="28"/>
        <w:szCs w:val="28"/>
      </w:rPr>
    </w:pPr>
    <w:sdt>
      <w:sdtPr>
        <w:rPr>
          <w:b/>
          <w:bCs/>
          <w:color w:val="7030A0"/>
          <w:sz w:val="28"/>
          <w:szCs w:val="28"/>
        </w:rPr>
        <w:id w:val="-2405645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1A8A" w:rsidRPr="00101C78">
          <w:rPr>
            <w:b/>
            <w:bCs/>
            <w:color w:val="532476"/>
            <w:sz w:val="28"/>
            <w:szCs w:val="28"/>
          </w:rPr>
          <w:fldChar w:fldCharType="begin"/>
        </w:r>
        <w:r w:rsidR="00AE1A8A" w:rsidRPr="00101C78">
          <w:rPr>
            <w:b/>
            <w:bCs/>
            <w:color w:val="532476"/>
            <w:sz w:val="28"/>
            <w:szCs w:val="28"/>
          </w:rPr>
          <w:instrText xml:space="preserve"> PAGE   \* MERGEFORMAT </w:instrText>
        </w:r>
        <w:r w:rsidR="00AE1A8A" w:rsidRPr="00101C78">
          <w:rPr>
            <w:b/>
            <w:bCs/>
            <w:color w:val="532476"/>
            <w:sz w:val="28"/>
            <w:szCs w:val="28"/>
          </w:rPr>
          <w:fldChar w:fldCharType="separate"/>
        </w:r>
        <w:r w:rsidR="00047C72">
          <w:rPr>
            <w:b/>
            <w:bCs/>
            <w:noProof/>
            <w:color w:val="532476"/>
            <w:sz w:val="28"/>
            <w:szCs w:val="28"/>
          </w:rPr>
          <w:t>2</w:t>
        </w:r>
        <w:r w:rsidR="00AE1A8A" w:rsidRPr="00101C78">
          <w:rPr>
            <w:b/>
            <w:bCs/>
            <w:noProof/>
            <w:color w:val="532476"/>
            <w:sz w:val="28"/>
            <w:szCs w:val="2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849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8EA461" w14:textId="2E429065" w:rsidR="00755062" w:rsidRDefault="00000000">
        <w:pPr>
          <w:pStyle w:val="Footer"/>
          <w:jc w:val="center"/>
        </w:pPr>
      </w:p>
    </w:sdtContent>
  </w:sdt>
  <w:p w14:paraId="7C722DDE" w14:textId="4AAA50CD" w:rsidR="00755062" w:rsidRDefault="009B5B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10C3E3" wp14:editId="2566F120">
              <wp:simplePos x="0" y="0"/>
              <wp:positionH relativeFrom="column">
                <wp:posOffset>3324860</wp:posOffset>
              </wp:positionH>
              <wp:positionV relativeFrom="margin">
                <wp:posOffset>8726805</wp:posOffset>
              </wp:positionV>
              <wp:extent cx="335915" cy="1828800"/>
              <wp:effectExtent l="0" t="0" r="0" b="0"/>
              <wp:wrapSquare wrapText="bothSides"/>
              <wp:docPr id="1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91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0785CE" w14:textId="77777777" w:rsidR="00755062" w:rsidRPr="009B5BF9" w:rsidRDefault="00755062" w:rsidP="0057445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532476"/>
                            </w:rPr>
                          </w:pP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begin"/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instrText xml:space="preserve"> PAGE   \* MERGEFORMAT </w:instrText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separate"/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t>2</w:t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410C3E3">
              <v:stroke joinstyle="miter"/>
              <v:path gradientshapeok="t" o:connecttype="rect"/>
            </v:shapetype>
            <v:shape id="مربع نص 1" style="position:absolute;margin-left:261.8pt;margin-top:687.15pt;width:26.45pt;height:2in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mSGQIAACw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">
              <v:textbox style="mso-fit-shape-to-text:t">
                <w:txbxContent>
                  <w:p w:rsidRPr="009B5BF9" w:rsidR="00755062" w:rsidP="00574451" w:rsidRDefault="00755062" w14:paraId="600785CE" w14:textId="77777777">
                    <w:pPr>
                      <w:pStyle w:val="a4"/>
                      <w:jc w:val="center"/>
                      <w:rPr>
                        <w:b/>
                        <w:bCs/>
                        <w:color w:val="532476"/>
                      </w:rPr>
                    </w:pPr>
                    <w:r w:rsidRPr="009B5BF9">
                      <w:rPr>
                        <w:b/>
                        <w:bCs/>
                        <w:color w:val="532476"/>
                      </w:rPr>
                      <w:fldChar w:fldCharType="begin"/>
                    </w:r>
                    <w:r w:rsidRPr="009B5BF9">
                      <w:rPr>
                        <w:b/>
                        <w:bCs/>
                        <w:color w:val="532476"/>
                      </w:rPr>
                      <w:instrText xml:space="preserve"> PAGE   \* MERGEFORMAT </w:instrText>
                    </w:r>
                    <w:r w:rsidRPr="009B5BF9">
                      <w:rPr>
                        <w:b/>
                        <w:bCs/>
                        <w:color w:val="532476"/>
                      </w:rPr>
                      <w:fldChar w:fldCharType="separate"/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t>2</w:t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fldChar w:fldCharType="end"/>
                    </w: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4D7BE" w14:textId="7D893A65" w:rsidR="00EB29B2" w:rsidRPr="005B7DB7" w:rsidRDefault="00806BD3" w:rsidP="005B7DB7">
    <w:pPr>
      <w:pStyle w:val="Footer"/>
      <w:jc w:val="center"/>
      <w:rPr>
        <w:b/>
        <w:bCs/>
        <w:color w:val="7030A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5D8BC86" wp14:editId="2D627AA4">
              <wp:simplePos x="0" y="0"/>
              <wp:positionH relativeFrom="column">
                <wp:posOffset>4834890</wp:posOffset>
              </wp:positionH>
              <wp:positionV relativeFrom="paragraph">
                <wp:posOffset>298450</wp:posOffset>
              </wp:positionV>
              <wp:extent cx="1828800" cy="1828800"/>
              <wp:effectExtent l="0" t="0" r="0" b="2540"/>
              <wp:wrapNone/>
              <wp:docPr id="144" name="مربع نص 1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5207BD" w14:textId="4A2058A8" w:rsidR="00806BD3" w:rsidRPr="009A6111" w:rsidRDefault="00806BD3" w:rsidP="00E15F63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</w:pP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768A0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t>5</w:t>
                          </w:r>
                          <w:r w:rsidRPr="009A6111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35D8BC86">
              <v:stroke joinstyle="miter"/>
              <v:path gradientshapeok="t" o:connecttype="rect"/>
            </v:shapetype>
            <v:shape id="مربع نص 144" style="position:absolute;left:0;text-align:left;margin-left:380.7pt;margin-top:23.5pt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7unJHgAAAACwEAAA8AAAAAAAAAAAAAAAAAbQQAAGRycy9kb3ducmV2LnhtbFBLBQYAAAAA&#10;BAAEAPMAAAB6BQAAAAA=&#10;">
              <v:textbox style="mso-fit-shape-to-text:t">
                <w:txbxContent>
                  <w:p w:rsidRPr="009A6111" w:rsidR="00806BD3" w:rsidP="00E15F63" w:rsidRDefault="00806BD3" w14:paraId="6D5207BD" w14:textId="4A2058A8">
                    <w:pPr>
                      <w:pStyle w:val="a4"/>
                      <w:jc w:val="center"/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</w:pP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begin"/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separate"/>
                    </w:r>
                    <w:r w:rsidR="00F768A0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t>5</w:t>
                    </w:r>
                    <w:r w:rsidRPr="009A6111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EFF29" w14:textId="77777777" w:rsidR="00826C0E" w:rsidRDefault="00826C0E">
      <w:r>
        <w:separator/>
      </w:r>
    </w:p>
  </w:footnote>
  <w:footnote w:type="continuationSeparator" w:id="0">
    <w:p w14:paraId="7F5E1136" w14:textId="77777777" w:rsidR="00826C0E" w:rsidRDefault="00826C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E66F7" w14:textId="39E023A5" w:rsidR="005B7DB7" w:rsidRDefault="005A01EF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6C434AD" wp14:editId="793D2127">
          <wp:simplePos x="0" y="0"/>
          <wp:positionH relativeFrom="column">
            <wp:posOffset>-633538</wp:posOffset>
          </wp:positionH>
          <wp:positionV relativeFrom="paragraph">
            <wp:posOffset>-69011</wp:posOffset>
          </wp:positionV>
          <wp:extent cx="7380820" cy="10440000"/>
          <wp:effectExtent l="0" t="0" r="0" b="0"/>
          <wp:wrapNone/>
          <wp:docPr id="125" name="صورة 125" descr="صورة تحتوي على مربع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صورة 106" descr="صورة تحتوي على مربع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0820" cy="10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DDF8" w14:textId="6E538806" w:rsidR="003F2A6F" w:rsidRDefault="00B0316A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08ED0819" wp14:editId="06FDDF4E">
          <wp:simplePos x="0" y="0"/>
          <wp:positionH relativeFrom="column">
            <wp:posOffset>-627941</wp:posOffset>
          </wp:positionH>
          <wp:positionV relativeFrom="paragraph">
            <wp:posOffset>-2599</wp:posOffset>
          </wp:positionV>
          <wp:extent cx="7379970" cy="10439086"/>
          <wp:effectExtent l="0" t="0" r="0" b="635"/>
          <wp:wrapNone/>
          <wp:docPr id="1472449984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2449984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9970" cy="104390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`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BADC3" w14:textId="54F7CCD8" w:rsidR="00755062" w:rsidRDefault="00755062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98EEA03" wp14:editId="0E7E7BFA">
          <wp:simplePos x="0" y="0"/>
          <wp:positionH relativeFrom="column">
            <wp:posOffset>-613212</wp:posOffset>
          </wp:positionH>
          <wp:positionV relativeFrom="paragraph">
            <wp:posOffset>-148969</wp:posOffset>
          </wp:positionV>
          <wp:extent cx="7380605" cy="10604665"/>
          <wp:effectExtent l="0" t="0" r="0" b="6350"/>
          <wp:wrapNone/>
          <wp:docPr id="145" name="صورة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2287" cy="10607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46017" w14:textId="4C1504F9" w:rsidR="00FD6868" w:rsidRPr="00CA5652" w:rsidRDefault="00806BD3" w:rsidP="00101C78">
    <w:pPr>
      <w:pStyle w:val="Header"/>
      <w:tabs>
        <w:tab w:val="left" w:pos="-990"/>
        <w:tab w:val="left" w:pos="525"/>
      </w:tabs>
      <w:ind w:left="-1080" w:hanging="90"/>
      <w:jc w:val="cent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D6C9035" wp14:editId="392DCEC7">
          <wp:simplePos x="0" y="0"/>
          <wp:positionH relativeFrom="column">
            <wp:posOffset>-1032320</wp:posOffset>
          </wp:positionH>
          <wp:positionV relativeFrom="paragraph">
            <wp:posOffset>-128905</wp:posOffset>
          </wp:positionV>
          <wp:extent cx="10693446" cy="7560000"/>
          <wp:effectExtent l="0" t="0" r="0" b="3175"/>
          <wp:wrapNone/>
          <wp:docPr id="146" name="صورة 1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" name="صورة 1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46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C46A2" w14:textId="7CE26819" w:rsidR="00BD38D2" w:rsidRDefault="00BD38D2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14C0790D" wp14:editId="418E6326">
          <wp:simplePos x="0" y="0"/>
          <wp:positionH relativeFrom="column">
            <wp:posOffset>-594564</wp:posOffset>
          </wp:positionH>
          <wp:positionV relativeFrom="paragraph">
            <wp:posOffset>-83820</wp:posOffset>
          </wp:positionV>
          <wp:extent cx="6993331" cy="9891840"/>
          <wp:effectExtent l="0" t="0" r="0" b="0"/>
          <wp:wrapNone/>
          <wp:docPr id="147" name="صورة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صورة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331" cy="989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665E3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768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85DFB"/>
    <w:multiLevelType w:val="hybridMultilevel"/>
    <w:tmpl w:val="BAE45F22"/>
    <w:lvl w:ilvl="0" w:tplc="494C5B1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7007164E"/>
    <w:multiLevelType w:val="multilevel"/>
    <w:tmpl w:val="C3D8F2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94D4AA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586021">
    <w:abstractNumId w:val="2"/>
  </w:num>
  <w:num w:numId="2" w16cid:durableId="1131438758">
    <w:abstractNumId w:val="1"/>
  </w:num>
  <w:num w:numId="3" w16cid:durableId="771556701">
    <w:abstractNumId w:val="3"/>
  </w:num>
  <w:num w:numId="4" w16cid:durableId="1995375271">
    <w:abstractNumId w:val="0"/>
  </w:num>
  <w:num w:numId="5" w16cid:durableId="760175019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sLAwMDY1NjY3NzdR0lEKTi0uzszPAykwqgUAVAUw9CwAAAA="/>
  </w:docVars>
  <w:rsids>
    <w:rsidRoot w:val="00753AB0"/>
    <w:rsid w:val="000047FB"/>
    <w:rsid w:val="00006E81"/>
    <w:rsid w:val="000075DD"/>
    <w:rsid w:val="000077D4"/>
    <w:rsid w:val="00013AA1"/>
    <w:rsid w:val="0002123A"/>
    <w:rsid w:val="00024AB4"/>
    <w:rsid w:val="00024CEF"/>
    <w:rsid w:val="0002522C"/>
    <w:rsid w:val="00027115"/>
    <w:rsid w:val="000301C0"/>
    <w:rsid w:val="00030701"/>
    <w:rsid w:val="00030A3E"/>
    <w:rsid w:val="0003304A"/>
    <w:rsid w:val="00036717"/>
    <w:rsid w:val="0003691A"/>
    <w:rsid w:val="00042C6C"/>
    <w:rsid w:val="00047C72"/>
    <w:rsid w:val="00063113"/>
    <w:rsid w:val="0006688D"/>
    <w:rsid w:val="00070042"/>
    <w:rsid w:val="000701AA"/>
    <w:rsid w:val="00070D06"/>
    <w:rsid w:val="00077CF7"/>
    <w:rsid w:val="000833D4"/>
    <w:rsid w:val="000834AE"/>
    <w:rsid w:val="00083C03"/>
    <w:rsid w:val="000840CA"/>
    <w:rsid w:val="0008434A"/>
    <w:rsid w:val="00086CCE"/>
    <w:rsid w:val="00091DA3"/>
    <w:rsid w:val="00093B34"/>
    <w:rsid w:val="00097AF4"/>
    <w:rsid w:val="000A329A"/>
    <w:rsid w:val="000A39D4"/>
    <w:rsid w:val="000A53FF"/>
    <w:rsid w:val="000A7440"/>
    <w:rsid w:val="000B51AA"/>
    <w:rsid w:val="000C4E96"/>
    <w:rsid w:val="000C6F90"/>
    <w:rsid w:val="000D07CA"/>
    <w:rsid w:val="000D13ED"/>
    <w:rsid w:val="000D280D"/>
    <w:rsid w:val="000E1B3F"/>
    <w:rsid w:val="000F18C7"/>
    <w:rsid w:val="000F25C1"/>
    <w:rsid w:val="000F406A"/>
    <w:rsid w:val="000F5812"/>
    <w:rsid w:val="00101C78"/>
    <w:rsid w:val="0010334B"/>
    <w:rsid w:val="00106630"/>
    <w:rsid w:val="001071B5"/>
    <w:rsid w:val="00121483"/>
    <w:rsid w:val="00122C88"/>
    <w:rsid w:val="00123B5C"/>
    <w:rsid w:val="001279FA"/>
    <w:rsid w:val="00131104"/>
    <w:rsid w:val="00134FF3"/>
    <w:rsid w:val="00137E01"/>
    <w:rsid w:val="001430EF"/>
    <w:rsid w:val="0014459E"/>
    <w:rsid w:val="00146C6E"/>
    <w:rsid w:val="00146F89"/>
    <w:rsid w:val="00147FC6"/>
    <w:rsid w:val="001501F8"/>
    <w:rsid w:val="0015654A"/>
    <w:rsid w:val="00157754"/>
    <w:rsid w:val="00162989"/>
    <w:rsid w:val="00164967"/>
    <w:rsid w:val="001721CF"/>
    <w:rsid w:val="0017477D"/>
    <w:rsid w:val="00177C6D"/>
    <w:rsid w:val="001805D1"/>
    <w:rsid w:val="00180C31"/>
    <w:rsid w:val="001819E0"/>
    <w:rsid w:val="001854B5"/>
    <w:rsid w:val="00186EE8"/>
    <w:rsid w:val="00192C44"/>
    <w:rsid w:val="001950D9"/>
    <w:rsid w:val="00196EF0"/>
    <w:rsid w:val="001A309D"/>
    <w:rsid w:val="001A67D4"/>
    <w:rsid w:val="001A771E"/>
    <w:rsid w:val="001B2DF8"/>
    <w:rsid w:val="001B6DBE"/>
    <w:rsid w:val="001C43F7"/>
    <w:rsid w:val="001D36BC"/>
    <w:rsid w:val="001D4CE0"/>
    <w:rsid w:val="001D523C"/>
    <w:rsid w:val="001D5976"/>
    <w:rsid w:val="001E001B"/>
    <w:rsid w:val="001E0CAE"/>
    <w:rsid w:val="001E1AE5"/>
    <w:rsid w:val="001E6968"/>
    <w:rsid w:val="001F06D6"/>
    <w:rsid w:val="002030BE"/>
    <w:rsid w:val="00205B9B"/>
    <w:rsid w:val="00205CA6"/>
    <w:rsid w:val="00207118"/>
    <w:rsid w:val="0021003D"/>
    <w:rsid w:val="00210DDA"/>
    <w:rsid w:val="00210E54"/>
    <w:rsid w:val="00211C3A"/>
    <w:rsid w:val="0021213C"/>
    <w:rsid w:val="00217A62"/>
    <w:rsid w:val="002203C7"/>
    <w:rsid w:val="00222881"/>
    <w:rsid w:val="002229A8"/>
    <w:rsid w:val="002279D9"/>
    <w:rsid w:val="002354C8"/>
    <w:rsid w:val="0024683C"/>
    <w:rsid w:val="00247EC7"/>
    <w:rsid w:val="00262D7E"/>
    <w:rsid w:val="00266049"/>
    <w:rsid w:val="0028616A"/>
    <w:rsid w:val="002904C3"/>
    <w:rsid w:val="00292B42"/>
    <w:rsid w:val="00297202"/>
    <w:rsid w:val="002A0CB7"/>
    <w:rsid w:val="002A3788"/>
    <w:rsid w:val="002A45A2"/>
    <w:rsid w:val="002A4974"/>
    <w:rsid w:val="002A67ED"/>
    <w:rsid w:val="002A693B"/>
    <w:rsid w:val="002B0CC3"/>
    <w:rsid w:val="002C019E"/>
    <w:rsid w:val="002C17F8"/>
    <w:rsid w:val="002C29DB"/>
    <w:rsid w:val="002C7029"/>
    <w:rsid w:val="002D2253"/>
    <w:rsid w:val="002D2859"/>
    <w:rsid w:val="002F0788"/>
    <w:rsid w:val="002F19AE"/>
    <w:rsid w:val="002F5741"/>
    <w:rsid w:val="002F5D1E"/>
    <w:rsid w:val="002F75D1"/>
    <w:rsid w:val="00301EA7"/>
    <w:rsid w:val="00304740"/>
    <w:rsid w:val="00306B79"/>
    <w:rsid w:val="00310EAA"/>
    <w:rsid w:val="003128ED"/>
    <w:rsid w:val="003147D3"/>
    <w:rsid w:val="00316DBD"/>
    <w:rsid w:val="00317810"/>
    <w:rsid w:val="003241DE"/>
    <w:rsid w:val="00333299"/>
    <w:rsid w:val="0034147D"/>
    <w:rsid w:val="00343D76"/>
    <w:rsid w:val="00344246"/>
    <w:rsid w:val="00346618"/>
    <w:rsid w:val="003477AC"/>
    <w:rsid w:val="0035002A"/>
    <w:rsid w:val="003534F1"/>
    <w:rsid w:val="00353D62"/>
    <w:rsid w:val="00356183"/>
    <w:rsid w:val="00356492"/>
    <w:rsid w:val="0035716D"/>
    <w:rsid w:val="00361B9C"/>
    <w:rsid w:val="00365EA0"/>
    <w:rsid w:val="00381496"/>
    <w:rsid w:val="00382290"/>
    <w:rsid w:val="00391F02"/>
    <w:rsid w:val="00392E94"/>
    <w:rsid w:val="003949F3"/>
    <w:rsid w:val="0039582C"/>
    <w:rsid w:val="003A1001"/>
    <w:rsid w:val="003A169C"/>
    <w:rsid w:val="003A620F"/>
    <w:rsid w:val="003A7645"/>
    <w:rsid w:val="003B2658"/>
    <w:rsid w:val="003B4501"/>
    <w:rsid w:val="003D2D90"/>
    <w:rsid w:val="003D4C37"/>
    <w:rsid w:val="003E1196"/>
    <w:rsid w:val="003E2207"/>
    <w:rsid w:val="003E3108"/>
    <w:rsid w:val="003E73CA"/>
    <w:rsid w:val="003F0A98"/>
    <w:rsid w:val="003F2A6F"/>
    <w:rsid w:val="00401771"/>
    <w:rsid w:val="00402EE7"/>
    <w:rsid w:val="00403796"/>
    <w:rsid w:val="004041C2"/>
    <w:rsid w:val="00415F86"/>
    <w:rsid w:val="004206DE"/>
    <w:rsid w:val="004210A6"/>
    <w:rsid w:val="00424091"/>
    <w:rsid w:val="0042464A"/>
    <w:rsid w:val="00425F79"/>
    <w:rsid w:val="00426F57"/>
    <w:rsid w:val="004306BE"/>
    <w:rsid w:val="0043242A"/>
    <w:rsid w:val="00432BBC"/>
    <w:rsid w:val="00433839"/>
    <w:rsid w:val="00435E5F"/>
    <w:rsid w:val="00445290"/>
    <w:rsid w:val="00452C03"/>
    <w:rsid w:val="00454FED"/>
    <w:rsid w:val="00461641"/>
    <w:rsid w:val="00463C61"/>
    <w:rsid w:val="00465C78"/>
    <w:rsid w:val="00472722"/>
    <w:rsid w:val="00473E82"/>
    <w:rsid w:val="00474B12"/>
    <w:rsid w:val="00477869"/>
    <w:rsid w:val="00482BAB"/>
    <w:rsid w:val="00483DCD"/>
    <w:rsid w:val="00484971"/>
    <w:rsid w:val="0048708E"/>
    <w:rsid w:val="00495761"/>
    <w:rsid w:val="004967D7"/>
    <w:rsid w:val="004B68BF"/>
    <w:rsid w:val="004C0B10"/>
    <w:rsid w:val="004C1051"/>
    <w:rsid w:val="004D3ACE"/>
    <w:rsid w:val="004D4EE1"/>
    <w:rsid w:val="004E2058"/>
    <w:rsid w:val="004E58C9"/>
    <w:rsid w:val="004F05C7"/>
    <w:rsid w:val="004F2AD8"/>
    <w:rsid w:val="005061B9"/>
    <w:rsid w:val="0050722B"/>
    <w:rsid w:val="0051218C"/>
    <w:rsid w:val="00517C25"/>
    <w:rsid w:val="00522CF0"/>
    <w:rsid w:val="005231B6"/>
    <w:rsid w:val="00525802"/>
    <w:rsid w:val="0053307E"/>
    <w:rsid w:val="005343F0"/>
    <w:rsid w:val="00541236"/>
    <w:rsid w:val="0055140A"/>
    <w:rsid w:val="005533C0"/>
    <w:rsid w:val="00560983"/>
    <w:rsid w:val="00562E54"/>
    <w:rsid w:val="00567CB6"/>
    <w:rsid w:val="00567DAF"/>
    <w:rsid w:val="005702B5"/>
    <w:rsid w:val="00571F95"/>
    <w:rsid w:val="0057240C"/>
    <w:rsid w:val="00572F0E"/>
    <w:rsid w:val="00575729"/>
    <w:rsid w:val="00576742"/>
    <w:rsid w:val="005808F0"/>
    <w:rsid w:val="00583AE4"/>
    <w:rsid w:val="005859B5"/>
    <w:rsid w:val="00586D18"/>
    <w:rsid w:val="00592365"/>
    <w:rsid w:val="00595691"/>
    <w:rsid w:val="005A01EF"/>
    <w:rsid w:val="005B3B8F"/>
    <w:rsid w:val="005B6933"/>
    <w:rsid w:val="005B7DB7"/>
    <w:rsid w:val="005D0219"/>
    <w:rsid w:val="005E2B19"/>
    <w:rsid w:val="005E5E3F"/>
    <w:rsid w:val="005E6C7C"/>
    <w:rsid w:val="005F30E9"/>
    <w:rsid w:val="00600C7C"/>
    <w:rsid w:val="00601736"/>
    <w:rsid w:val="006055A7"/>
    <w:rsid w:val="00607CDE"/>
    <w:rsid w:val="00621994"/>
    <w:rsid w:val="00623575"/>
    <w:rsid w:val="006249D2"/>
    <w:rsid w:val="0062563A"/>
    <w:rsid w:val="00631D6A"/>
    <w:rsid w:val="00634C5E"/>
    <w:rsid w:val="00641173"/>
    <w:rsid w:val="0064159B"/>
    <w:rsid w:val="00642245"/>
    <w:rsid w:val="006437AC"/>
    <w:rsid w:val="00646525"/>
    <w:rsid w:val="00653050"/>
    <w:rsid w:val="00653FB7"/>
    <w:rsid w:val="00655103"/>
    <w:rsid w:val="00657F23"/>
    <w:rsid w:val="00661033"/>
    <w:rsid w:val="00662FDE"/>
    <w:rsid w:val="006631B0"/>
    <w:rsid w:val="00663A59"/>
    <w:rsid w:val="00664625"/>
    <w:rsid w:val="00666222"/>
    <w:rsid w:val="00670391"/>
    <w:rsid w:val="00670E7C"/>
    <w:rsid w:val="00673CE5"/>
    <w:rsid w:val="0067512B"/>
    <w:rsid w:val="00676E36"/>
    <w:rsid w:val="00696487"/>
    <w:rsid w:val="00697D05"/>
    <w:rsid w:val="006A58CF"/>
    <w:rsid w:val="006A7E62"/>
    <w:rsid w:val="006A7FCD"/>
    <w:rsid w:val="006B0EE0"/>
    <w:rsid w:val="006B1C96"/>
    <w:rsid w:val="006B7EBF"/>
    <w:rsid w:val="006C2327"/>
    <w:rsid w:val="006C4078"/>
    <w:rsid w:val="006C6607"/>
    <w:rsid w:val="006D38A6"/>
    <w:rsid w:val="006E0507"/>
    <w:rsid w:val="006E0558"/>
    <w:rsid w:val="006F2D80"/>
    <w:rsid w:val="006F36EC"/>
    <w:rsid w:val="006F598A"/>
    <w:rsid w:val="0070017B"/>
    <w:rsid w:val="00702183"/>
    <w:rsid w:val="00704135"/>
    <w:rsid w:val="0071012C"/>
    <w:rsid w:val="00710786"/>
    <w:rsid w:val="00710FC0"/>
    <w:rsid w:val="00711853"/>
    <w:rsid w:val="007172FF"/>
    <w:rsid w:val="00717F48"/>
    <w:rsid w:val="00723D63"/>
    <w:rsid w:val="00725036"/>
    <w:rsid w:val="007252AD"/>
    <w:rsid w:val="00740450"/>
    <w:rsid w:val="0074314D"/>
    <w:rsid w:val="00743F95"/>
    <w:rsid w:val="0074589B"/>
    <w:rsid w:val="00747241"/>
    <w:rsid w:val="007521C6"/>
    <w:rsid w:val="00753A98"/>
    <w:rsid w:val="00753AB0"/>
    <w:rsid w:val="00755062"/>
    <w:rsid w:val="007566A6"/>
    <w:rsid w:val="00757B38"/>
    <w:rsid w:val="00757CE3"/>
    <w:rsid w:val="00761701"/>
    <w:rsid w:val="0076794A"/>
    <w:rsid w:val="00771B48"/>
    <w:rsid w:val="00774503"/>
    <w:rsid w:val="0078171E"/>
    <w:rsid w:val="007820A9"/>
    <w:rsid w:val="00785A18"/>
    <w:rsid w:val="00795264"/>
    <w:rsid w:val="00796CDE"/>
    <w:rsid w:val="00796DF0"/>
    <w:rsid w:val="007A364E"/>
    <w:rsid w:val="007B01DB"/>
    <w:rsid w:val="007B5B63"/>
    <w:rsid w:val="007C4788"/>
    <w:rsid w:val="007C62C7"/>
    <w:rsid w:val="007D4F11"/>
    <w:rsid w:val="007E06F6"/>
    <w:rsid w:val="007E2632"/>
    <w:rsid w:val="007E4A39"/>
    <w:rsid w:val="007E5429"/>
    <w:rsid w:val="007E6B18"/>
    <w:rsid w:val="007E74E5"/>
    <w:rsid w:val="007F0268"/>
    <w:rsid w:val="007F2D29"/>
    <w:rsid w:val="007F3CBD"/>
    <w:rsid w:val="007F4EB0"/>
    <w:rsid w:val="008048D3"/>
    <w:rsid w:val="00806BD3"/>
    <w:rsid w:val="00812E61"/>
    <w:rsid w:val="00823A42"/>
    <w:rsid w:val="00826C0E"/>
    <w:rsid w:val="00832672"/>
    <w:rsid w:val="00835C5A"/>
    <w:rsid w:val="0084050E"/>
    <w:rsid w:val="0085204A"/>
    <w:rsid w:val="008534F0"/>
    <w:rsid w:val="0085704B"/>
    <w:rsid w:val="0086056B"/>
    <w:rsid w:val="008625B2"/>
    <w:rsid w:val="00862A5C"/>
    <w:rsid w:val="008643D8"/>
    <w:rsid w:val="00864B12"/>
    <w:rsid w:val="00866A10"/>
    <w:rsid w:val="00870C6D"/>
    <w:rsid w:val="008726A3"/>
    <w:rsid w:val="00875479"/>
    <w:rsid w:val="008940E8"/>
    <w:rsid w:val="00897EDF"/>
    <w:rsid w:val="008A0BDF"/>
    <w:rsid w:val="008A2D70"/>
    <w:rsid w:val="008A2E4D"/>
    <w:rsid w:val="008A46B2"/>
    <w:rsid w:val="008B2C7E"/>
    <w:rsid w:val="008B4304"/>
    <w:rsid w:val="008B6807"/>
    <w:rsid w:val="008B6FB7"/>
    <w:rsid w:val="008C02AA"/>
    <w:rsid w:val="008C24E5"/>
    <w:rsid w:val="008C2929"/>
    <w:rsid w:val="008C2BE3"/>
    <w:rsid w:val="008C301A"/>
    <w:rsid w:val="008C3032"/>
    <w:rsid w:val="008D3B23"/>
    <w:rsid w:val="008D6245"/>
    <w:rsid w:val="008E04AA"/>
    <w:rsid w:val="008E20F0"/>
    <w:rsid w:val="008E6A34"/>
    <w:rsid w:val="008E6B3B"/>
    <w:rsid w:val="008F07FA"/>
    <w:rsid w:val="008F28AE"/>
    <w:rsid w:val="008F3406"/>
    <w:rsid w:val="008F60D2"/>
    <w:rsid w:val="009021E7"/>
    <w:rsid w:val="0090244A"/>
    <w:rsid w:val="00904FB4"/>
    <w:rsid w:val="00905348"/>
    <w:rsid w:val="0090770A"/>
    <w:rsid w:val="00915708"/>
    <w:rsid w:val="00917A0E"/>
    <w:rsid w:val="00920DFA"/>
    <w:rsid w:val="0092137D"/>
    <w:rsid w:val="009223CD"/>
    <w:rsid w:val="00922A8F"/>
    <w:rsid w:val="00926EF6"/>
    <w:rsid w:val="0093265A"/>
    <w:rsid w:val="00932DC8"/>
    <w:rsid w:val="00935EA8"/>
    <w:rsid w:val="00943374"/>
    <w:rsid w:val="00944C2F"/>
    <w:rsid w:val="0095089F"/>
    <w:rsid w:val="00953642"/>
    <w:rsid w:val="009563B2"/>
    <w:rsid w:val="00957183"/>
    <w:rsid w:val="009603A7"/>
    <w:rsid w:val="009617CC"/>
    <w:rsid w:val="00973B5B"/>
    <w:rsid w:val="00976419"/>
    <w:rsid w:val="00980B94"/>
    <w:rsid w:val="009831B1"/>
    <w:rsid w:val="0098340A"/>
    <w:rsid w:val="00983F34"/>
    <w:rsid w:val="00991A7E"/>
    <w:rsid w:val="00992155"/>
    <w:rsid w:val="009942DF"/>
    <w:rsid w:val="009A1A49"/>
    <w:rsid w:val="009A4D28"/>
    <w:rsid w:val="009A6111"/>
    <w:rsid w:val="009A69B6"/>
    <w:rsid w:val="009B4316"/>
    <w:rsid w:val="009B5BF9"/>
    <w:rsid w:val="009B61CB"/>
    <w:rsid w:val="009C4261"/>
    <w:rsid w:val="009D0E76"/>
    <w:rsid w:val="009D1DED"/>
    <w:rsid w:val="009D61FE"/>
    <w:rsid w:val="009D7317"/>
    <w:rsid w:val="009E5A32"/>
    <w:rsid w:val="009E7C63"/>
    <w:rsid w:val="009F4D7A"/>
    <w:rsid w:val="00A03A6E"/>
    <w:rsid w:val="00A03AA8"/>
    <w:rsid w:val="00A04F37"/>
    <w:rsid w:val="00A05CB7"/>
    <w:rsid w:val="00A05EEE"/>
    <w:rsid w:val="00A103F2"/>
    <w:rsid w:val="00A146F3"/>
    <w:rsid w:val="00A170C9"/>
    <w:rsid w:val="00A33F61"/>
    <w:rsid w:val="00A35B64"/>
    <w:rsid w:val="00A35D15"/>
    <w:rsid w:val="00A404CF"/>
    <w:rsid w:val="00A431F2"/>
    <w:rsid w:val="00A4496F"/>
    <w:rsid w:val="00A4516B"/>
    <w:rsid w:val="00A5364C"/>
    <w:rsid w:val="00A5495D"/>
    <w:rsid w:val="00A57ED3"/>
    <w:rsid w:val="00A60C97"/>
    <w:rsid w:val="00A65417"/>
    <w:rsid w:val="00A71706"/>
    <w:rsid w:val="00A74A87"/>
    <w:rsid w:val="00A75B36"/>
    <w:rsid w:val="00A778D3"/>
    <w:rsid w:val="00A81E8F"/>
    <w:rsid w:val="00A83804"/>
    <w:rsid w:val="00A941AC"/>
    <w:rsid w:val="00A97314"/>
    <w:rsid w:val="00AA29F8"/>
    <w:rsid w:val="00AB417F"/>
    <w:rsid w:val="00AB670E"/>
    <w:rsid w:val="00AC0395"/>
    <w:rsid w:val="00AC17D4"/>
    <w:rsid w:val="00AE15F0"/>
    <w:rsid w:val="00AE1A8A"/>
    <w:rsid w:val="00AE1E92"/>
    <w:rsid w:val="00AE348D"/>
    <w:rsid w:val="00AE5F58"/>
    <w:rsid w:val="00AE7C60"/>
    <w:rsid w:val="00AF50BF"/>
    <w:rsid w:val="00AF5926"/>
    <w:rsid w:val="00B030D5"/>
    <w:rsid w:val="00B0316A"/>
    <w:rsid w:val="00B05692"/>
    <w:rsid w:val="00B207B0"/>
    <w:rsid w:val="00B22BC0"/>
    <w:rsid w:val="00B24077"/>
    <w:rsid w:val="00B244DE"/>
    <w:rsid w:val="00B26E61"/>
    <w:rsid w:val="00B2710B"/>
    <w:rsid w:val="00B31EDA"/>
    <w:rsid w:val="00B36947"/>
    <w:rsid w:val="00B4003E"/>
    <w:rsid w:val="00B41ABF"/>
    <w:rsid w:val="00B41CA2"/>
    <w:rsid w:val="00B51DD6"/>
    <w:rsid w:val="00B60F06"/>
    <w:rsid w:val="00B62B30"/>
    <w:rsid w:val="00B63461"/>
    <w:rsid w:val="00B6570E"/>
    <w:rsid w:val="00B65FE5"/>
    <w:rsid w:val="00B76CA5"/>
    <w:rsid w:val="00B779B6"/>
    <w:rsid w:val="00B8127F"/>
    <w:rsid w:val="00B82C1D"/>
    <w:rsid w:val="00B8644E"/>
    <w:rsid w:val="00B91AC5"/>
    <w:rsid w:val="00B92778"/>
    <w:rsid w:val="00B95A4B"/>
    <w:rsid w:val="00B9725D"/>
    <w:rsid w:val="00BA2F63"/>
    <w:rsid w:val="00BA3A22"/>
    <w:rsid w:val="00BA68F0"/>
    <w:rsid w:val="00BB38C9"/>
    <w:rsid w:val="00BB3C43"/>
    <w:rsid w:val="00BB6A20"/>
    <w:rsid w:val="00BB7A72"/>
    <w:rsid w:val="00BC1787"/>
    <w:rsid w:val="00BC37BA"/>
    <w:rsid w:val="00BC5BCD"/>
    <w:rsid w:val="00BD0C6E"/>
    <w:rsid w:val="00BD277E"/>
    <w:rsid w:val="00BD38D2"/>
    <w:rsid w:val="00BD62A5"/>
    <w:rsid w:val="00BD74D7"/>
    <w:rsid w:val="00BE4679"/>
    <w:rsid w:val="00BE62AB"/>
    <w:rsid w:val="00BF0C60"/>
    <w:rsid w:val="00BF38D1"/>
    <w:rsid w:val="00BF59BD"/>
    <w:rsid w:val="00BF7703"/>
    <w:rsid w:val="00C057EA"/>
    <w:rsid w:val="00C06F3F"/>
    <w:rsid w:val="00C07EDB"/>
    <w:rsid w:val="00C11C7D"/>
    <w:rsid w:val="00C14283"/>
    <w:rsid w:val="00C15B92"/>
    <w:rsid w:val="00C217B4"/>
    <w:rsid w:val="00C2773A"/>
    <w:rsid w:val="00C32FBF"/>
    <w:rsid w:val="00C339C0"/>
    <w:rsid w:val="00C34C54"/>
    <w:rsid w:val="00C36704"/>
    <w:rsid w:val="00C36BCB"/>
    <w:rsid w:val="00C45160"/>
    <w:rsid w:val="00C458F1"/>
    <w:rsid w:val="00C50A5E"/>
    <w:rsid w:val="00C54D3B"/>
    <w:rsid w:val="00C5515A"/>
    <w:rsid w:val="00C75F0C"/>
    <w:rsid w:val="00C80137"/>
    <w:rsid w:val="00C825DE"/>
    <w:rsid w:val="00C87F70"/>
    <w:rsid w:val="00C909DE"/>
    <w:rsid w:val="00C926BD"/>
    <w:rsid w:val="00C92C2C"/>
    <w:rsid w:val="00C953F2"/>
    <w:rsid w:val="00CA0ADC"/>
    <w:rsid w:val="00CA5652"/>
    <w:rsid w:val="00CA58AD"/>
    <w:rsid w:val="00CA7E11"/>
    <w:rsid w:val="00CC139B"/>
    <w:rsid w:val="00CC3B20"/>
    <w:rsid w:val="00CC4770"/>
    <w:rsid w:val="00CC712E"/>
    <w:rsid w:val="00CD62F1"/>
    <w:rsid w:val="00CD6365"/>
    <w:rsid w:val="00CD7039"/>
    <w:rsid w:val="00CD70E2"/>
    <w:rsid w:val="00CE66D7"/>
    <w:rsid w:val="00CF0C8F"/>
    <w:rsid w:val="00CF292D"/>
    <w:rsid w:val="00CF3C4B"/>
    <w:rsid w:val="00CF42FE"/>
    <w:rsid w:val="00CF51EF"/>
    <w:rsid w:val="00D040E6"/>
    <w:rsid w:val="00D06341"/>
    <w:rsid w:val="00D124DA"/>
    <w:rsid w:val="00D151F1"/>
    <w:rsid w:val="00D161B7"/>
    <w:rsid w:val="00D239ED"/>
    <w:rsid w:val="00D24419"/>
    <w:rsid w:val="00D32AD2"/>
    <w:rsid w:val="00D344A0"/>
    <w:rsid w:val="00D36BDF"/>
    <w:rsid w:val="00D40388"/>
    <w:rsid w:val="00D4595D"/>
    <w:rsid w:val="00D56B19"/>
    <w:rsid w:val="00D575B8"/>
    <w:rsid w:val="00D61096"/>
    <w:rsid w:val="00D85419"/>
    <w:rsid w:val="00D85A64"/>
    <w:rsid w:val="00D877FC"/>
    <w:rsid w:val="00D93E75"/>
    <w:rsid w:val="00DA0806"/>
    <w:rsid w:val="00DA351C"/>
    <w:rsid w:val="00DA385C"/>
    <w:rsid w:val="00DA4964"/>
    <w:rsid w:val="00DB4768"/>
    <w:rsid w:val="00DB4D9E"/>
    <w:rsid w:val="00DB7AAB"/>
    <w:rsid w:val="00DC441E"/>
    <w:rsid w:val="00DD4DDB"/>
    <w:rsid w:val="00DE4B10"/>
    <w:rsid w:val="00DE4B83"/>
    <w:rsid w:val="00DE5E6F"/>
    <w:rsid w:val="00DE6DD2"/>
    <w:rsid w:val="00DF235C"/>
    <w:rsid w:val="00DF428E"/>
    <w:rsid w:val="00E045A2"/>
    <w:rsid w:val="00E050CF"/>
    <w:rsid w:val="00E052FB"/>
    <w:rsid w:val="00E10525"/>
    <w:rsid w:val="00E12C01"/>
    <w:rsid w:val="00E13664"/>
    <w:rsid w:val="00E16A7C"/>
    <w:rsid w:val="00E20946"/>
    <w:rsid w:val="00E20E35"/>
    <w:rsid w:val="00E353A8"/>
    <w:rsid w:val="00E368AB"/>
    <w:rsid w:val="00E425D6"/>
    <w:rsid w:val="00E43F78"/>
    <w:rsid w:val="00E45633"/>
    <w:rsid w:val="00E549D6"/>
    <w:rsid w:val="00E578D3"/>
    <w:rsid w:val="00E62DCD"/>
    <w:rsid w:val="00E65B22"/>
    <w:rsid w:val="00E673F4"/>
    <w:rsid w:val="00E67BBC"/>
    <w:rsid w:val="00E70837"/>
    <w:rsid w:val="00E75609"/>
    <w:rsid w:val="00E768F3"/>
    <w:rsid w:val="00E80EA3"/>
    <w:rsid w:val="00E8200F"/>
    <w:rsid w:val="00E83882"/>
    <w:rsid w:val="00E83F84"/>
    <w:rsid w:val="00E85080"/>
    <w:rsid w:val="00E850A9"/>
    <w:rsid w:val="00E85841"/>
    <w:rsid w:val="00E876CB"/>
    <w:rsid w:val="00E90DA6"/>
    <w:rsid w:val="00E94743"/>
    <w:rsid w:val="00E954C0"/>
    <w:rsid w:val="00EA2B1D"/>
    <w:rsid w:val="00EA5C71"/>
    <w:rsid w:val="00EB29B2"/>
    <w:rsid w:val="00EB2D03"/>
    <w:rsid w:val="00EB4C81"/>
    <w:rsid w:val="00EB5032"/>
    <w:rsid w:val="00EB57A9"/>
    <w:rsid w:val="00EB7FEC"/>
    <w:rsid w:val="00EC4792"/>
    <w:rsid w:val="00EC52E6"/>
    <w:rsid w:val="00EC6598"/>
    <w:rsid w:val="00ED3FD5"/>
    <w:rsid w:val="00ED4411"/>
    <w:rsid w:val="00ED4867"/>
    <w:rsid w:val="00ED7142"/>
    <w:rsid w:val="00EE1E8D"/>
    <w:rsid w:val="00EE5D0D"/>
    <w:rsid w:val="00EE6AFD"/>
    <w:rsid w:val="00EF26CC"/>
    <w:rsid w:val="00EF35EE"/>
    <w:rsid w:val="00EF7710"/>
    <w:rsid w:val="00F003F0"/>
    <w:rsid w:val="00F00B5A"/>
    <w:rsid w:val="00F00DD5"/>
    <w:rsid w:val="00F01BEB"/>
    <w:rsid w:val="00F0361F"/>
    <w:rsid w:val="00F06024"/>
    <w:rsid w:val="00F10F17"/>
    <w:rsid w:val="00F11794"/>
    <w:rsid w:val="00F12BBE"/>
    <w:rsid w:val="00F15D4D"/>
    <w:rsid w:val="00F16C5D"/>
    <w:rsid w:val="00F22549"/>
    <w:rsid w:val="00F22A64"/>
    <w:rsid w:val="00F231A9"/>
    <w:rsid w:val="00F24759"/>
    <w:rsid w:val="00F279D0"/>
    <w:rsid w:val="00F30918"/>
    <w:rsid w:val="00F32304"/>
    <w:rsid w:val="00F32D03"/>
    <w:rsid w:val="00F345B1"/>
    <w:rsid w:val="00F35623"/>
    <w:rsid w:val="00F3693D"/>
    <w:rsid w:val="00F37F96"/>
    <w:rsid w:val="00F42237"/>
    <w:rsid w:val="00F4596A"/>
    <w:rsid w:val="00F510BE"/>
    <w:rsid w:val="00F55F00"/>
    <w:rsid w:val="00F60E84"/>
    <w:rsid w:val="00F616CD"/>
    <w:rsid w:val="00F6756E"/>
    <w:rsid w:val="00F74B98"/>
    <w:rsid w:val="00F768A0"/>
    <w:rsid w:val="00F814FE"/>
    <w:rsid w:val="00F816EF"/>
    <w:rsid w:val="00F82644"/>
    <w:rsid w:val="00F851EF"/>
    <w:rsid w:val="00F86743"/>
    <w:rsid w:val="00F93356"/>
    <w:rsid w:val="00FA413C"/>
    <w:rsid w:val="00FB1680"/>
    <w:rsid w:val="00FB3366"/>
    <w:rsid w:val="00FB37D7"/>
    <w:rsid w:val="00FC0C00"/>
    <w:rsid w:val="00FC24FC"/>
    <w:rsid w:val="00FC4475"/>
    <w:rsid w:val="00FC4F31"/>
    <w:rsid w:val="00FD3D07"/>
    <w:rsid w:val="00FD50DE"/>
    <w:rsid w:val="00FD6868"/>
    <w:rsid w:val="00FD6BD9"/>
    <w:rsid w:val="00FD700A"/>
    <w:rsid w:val="00FE104B"/>
    <w:rsid w:val="00FE118D"/>
    <w:rsid w:val="00FF2428"/>
    <w:rsid w:val="0B4AC05B"/>
    <w:rsid w:val="26B2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164A05"/>
  <w15:docId w15:val="{ADDB98D9-02DD-4787-A17F-4AA9252D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017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8CF"/>
    <w:pPr>
      <w:keepNext/>
      <w:ind w:right="28"/>
      <w:jc w:val="lowKashida"/>
      <w:outlineLvl w:val="0"/>
    </w:pPr>
    <w:rPr>
      <w:rFonts w:cs="Wingdings"/>
      <w:i/>
      <w:iCs/>
      <w:noProof/>
      <w:sz w:val="20"/>
      <w:szCs w:val="20"/>
      <w:u w:val="single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8CF"/>
    <w:pPr>
      <w:keepNext/>
      <w:ind w:right="28"/>
      <w:jc w:val="center"/>
      <w:outlineLvl w:val="1"/>
    </w:pPr>
    <w:rPr>
      <w:rFonts w:cs="Wingdings"/>
      <w:b/>
      <w:bCs/>
      <w:noProof/>
      <w:sz w:val="20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D523C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6A58CF"/>
    <w:pPr>
      <w:keepNext/>
      <w:ind w:right="28"/>
      <w:jc w:val="lowKashida"/>
      <w:outlineLvl w:val="3"/>
    </w:pPr>
    <w:rPr>
      <w:rFonts w:cs="Wingdings"/>
      <w:b/>
      <w:bCs/>
      <w:i/>
      <w:iCs/>
      <w:noProof/>
      <w:sz w:val="20"/>
      <w:szCs w:val="20"/>
      <w:u w:val="single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6A58CF"/>
    <w:pPr>
      <w:keepNext/>
      <w:ind w:right="28"/>
      <w:jc w:val="center"/>
      <w:outlineLvl w:val="4"/>
    </w:pPr>
    <w:rPr>
      <w:rFonts w:ascii="Arial" w:hAnsi="Arial" w:cs="Arial"/>
      <w:b/>
      <w:bCs/>
      <w:noProof/>
      <w:sz w:val="32"/>
      <w:szCs w:val="3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6A58CF"/>
    <w:pPr>
      <w:keepNext/>
      <w:ind w:right="28"/>
      <w:jc w:val="center"/>
      <w:outlineLvl w:val="5"/>
    </w:pPr>
    <w:rPr>
      <w:rFonts w:ascii="Arial" w:hAnsi="Arial" w:cs="Arial"/>
      <w:b/>
      <w:bCs/>
      <w:noProof/>
      <w:lang w:eastAsia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A58CF"/>
    <w:pPr>
      <w:keepNext/>
      <w:ind w:right="28"/>
      <w:jc w:val="center"/>
      <w:outlineLvl w:val="6"/>
    </w:pPr>
    <w:rPr>
      <w:rFonts w:ascii="Arial" w:hAnsi="Arial" w:cs="Arial"/>
      <w:noProof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6A58CF"/>
    <w:pPr>
      <w:keepNext/>
      <w:ind w:right="28"/>
      <w:jc w:val="center"/>
      <w:outlineLvl w:val="7"/>
    </w:pPr>
    <w:rPr>
      <w:rFonts w:ascii="Arial" w:hAnsi="Arial" w:cs="Wingdings"/>
      <w:noProof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6A58CF"/>
    <w:pPr>
      <w:keepNext/>
      <w:ind w:right="28"/>
      <w:jc w:val="lowKashida"/>
      <w:outlineLvl w:val="8"/>
    </w:pPr>
    <w:rPr>
      <w:rFonts w:ascii="Arial" w:hAnsi="Arial" w:cs="Arial"/>
      <w:b/>
      <w:bCs/>
      <w:i/>
      <w:iCs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3A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3AB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rsid w:val="007C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2C7"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uiPriority w:val="34"/>
    <w:qFormat/>
    <w:rsid w:val="00B24077"/>
    <w:pPr>
      <w:ind w:left="720"/>
      <w:contextualSpacing/>
    </w:pPr>
  </w:style>
  <w:style w:type="paragraph" w:customStyle="1" w:styleId="yiv2125367492msonormal">
    <w:name w:val="yiv2125367492msonormal"/>
    <w:basedOn w:val="Normal"/>
    <w:rsid w:val="00424091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9A1A49"/>
    <w:pPr>
      <w:ind w:right="28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A1A49"/>
    <w:rPr>
      <w:b/>
      <w:sz w:val="28"/>
      <w:szCs w:val="24"/>
    </w:rPr>
  </w:style>
  <w:style w:type="table" w:styleId="TableGrid">
    <w:name w:val="Table Grid"/>
    <w:basedOn w:val="TableNormal"/>
    <w:uiPriority w:val="59"/>
    <w:rsid w:val="00541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1D523C"/>
    <w:rPr>
      <w:b/>
      <w:bCs/>
      <w:sz w:val="3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D523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D523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58CF"/>
    <w:rPr>
      <w:rFonts w:cs="Wingdings"/>
      <w:i/>
      <w:iCs/>
      <w:noProof/>
      <w:u w:val="single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6A58CF"/>
    <w:rPr>
      <w:rFonts w:cs="Wingdings"/>
      <w:b/>
      <w:bCs/>
      <w:noProof/>
      <w:lang w:eastAsia="ar-SA"/>
    </w:rPr>
  </w:style>
  <w:style w:type="character" w:customStyle="1" w:styleId="Heading4Char">
    <w:name w:val="Heading 4 Char"/>
    <w:basedOn w:val="DefaultParagraphFont"/>
    <w:link w:val="Heading4"/>
    <w:rsid w:val="006A58CF"/>
    <w:rPr>
      <w:rFonts w:cs="Wingdings"/>
      <w:b/>
      <w:bCs/>
      <w:i/>
      <w:iCs/>
      <w:noProof/>
      <w:u w:val="single"/>
      <w:lang w:eastAsia="ar-SA"/>
    </w:rPr>
  </w:style>
  <w:style w:type="character" w:customStyle="1" w:styleId="Heading5Char">
    <w:name w:val="Heading 5 Char"/>
    <w:basedOn w:val="DefaultParagraphFont"/>
    <w:link w:val="Heading5"/>
    <w:rsid w:val="006A58CF"/>
    <w:rPr>
      <w:rFonts w:ascii="Arial" w:hAnsi="Arial" w:cs="Arial"/>
      <w:b/>
      <w:bCs/>
      <w:noProof/>
      <w:sz w:val="32"/>
      <w:szCs w:val="32"/>
      <w:lang w:eastAsia="ar-SA"/>
    </w:rPr>
  </w:style>
  <w:style w:type="character" w:customStyle="1" w:styleId="Heading6Char">
    <w:name w:val="Heading 6 Char"/>
    <w:basedOn w:val="DefaultParagraphFont"/>
    <w:link w:val="Heading6"/>
    <w:rsid w:val="006A58CF"/>
    <w:rPr>
      <w:rFonts w:ascii="Arial" w:hAnsi="Arial" w:cs="Arial"/>
      <w:b/>
      <w:bCs/>
      <w:noProof/>
      <w:sz w:val="24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6A58CF"/>
    <w:rPr>
      <w:rFonts w:ascii="Arial" w:hAnsi="Arial" w:cs="Arial"/>
      <w:noProof/>
      <w:sz w:val="28"/>
      <w:szCs w:val="28"/>
      <w:lang w:eastAsia="ar-SA"/>
    </w:rPr>
  </w:style>
  <w:style w:type="character" w:customStyle="1" w:styleId="Heading8Char">
    <w:name w:val="Heading 8 Char"/>
    <w:basedOn w:val="DefaultParagraphFont"/>
    <w:link w:val="Heading8"/>
    <w:rsid w:val="006A58CF"/>
    <w:rPr>
      <w:rFonts w:ascii="Arial" w:hAnsi="Arial" w:cs="Wingdings"/>
      <w:noProof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6A58CF"/>
    <w:rPr>
      <w:rFonts w:ascii="Arial" w:hAnsi="Arial" w:cs="Arial"/>
      <w:b/>
      <w:bCs/>
      <w:i/>
      <w:iCs/>
      <w:sz w:val="22"/>
      <w:szCs w:val="22"/>
      <w:u w:val="single"/>
    </w:rPr>
  </w:style>
  <w:style w:type="paragraph" w:styleId="BodyTextIndent">
    <w:name w:val="Body Text Indent"/>
    <w:basedOn w:val="Normal"/>
    <w:link w:val="BodyTextIndentChar"/>
    <w:rsid w:val="006A58CF"/>
    <w:pPr>
      <w:ind w:right="28" w:firstLine="397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6A58CF"/>
    <w:rPr>
      <w:rFonts w:cs="Wingdings"/>
      <w:noProof/>
      <w:lang w:eastAsia="ar-SA"/>
    </w:rPr>
  </w:style>
  <w:style w:type="paragraph" w:styleId="BodyTextIndent2">
    <w:name w:val="Body Text Indent 2"/>
    <w:basedOn w:val="Normal"/>
    <w:link w:val="BodyTextIndent2Char"/>
    <w:rsid w:val="006A58CF"/>
    <w:pPr>
      <w:tabs>
        <w:tab w:val="right" w:pos="-284"/>
      </w:tabs>
      <w:ind w:left="426" w:right="426" w:hanging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6A58CF"/>
    <w:rPr>
      <w:rFonts w:cs="Wingdings"/>
      <w:noProof/>
      <w:lang w:eastAsia="ar-SA"/>
    </w:rPr>
  </w:style>
  <w:style w:type="paragraph" w:styleId="BodyTextIndent3">
    <w:name w:val="Body Text Indent 3"/>
    <w:basedOn w:val="Normal"/>
    <w:link w:val="BodyTextIndent3Char"/>
    <w:rsid w:val="006A58CF"/>
    <w:pPr>
      <w:ind w:left="426" w:right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3Char">
    <w:name w:val="Body Text Indent 3 Char"/>
    <w:basedOn w:val="DefaultParagraphFont"/>
    <w:link w:val="BodyTextIndent3"/>
    <w:rsid w:val="006A58CF"/>
    <w:rPr>
      <w:rFonts w:cs="Wingdings"/>
      <w:noProof/>
      <w:lang w:eastAsia="ar-SA"/>
    </w:rPr>
  </w:style>
  <w:style w:type="character" w:styleId="PageNumber">
    <w:name w:val="page number"/>
    <w:basedOn w:val="DefaultParagraphFont"/>
    <w:rsid w:val="006A58CF"/>
  </w:style>
  <w:style w:type="paragraph" w:styleId="BodyText">
    <w:name w:val="Body Text"/>
    <w:basedOn w:val="Normal"/>
    <w:link w:val="BodyTextChar"/>
    <w:rsid w:val="006A58CF"/>
    <w:pPr>
      <w:ind w:right="28"/>
      <w:jc w:val="lowKashida"/>
    </w:pPr>
    <w:rPr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6A58CF"/>
    <w:rPr>
      <w:szCs w:val="22"/>
    </w:rPr>
  </w:style>
  <w:style w:type="paragraph" w:styleId="BodyText2">
    <w:name w:val="Body Text 2"/>
    <w:basedOn w:val="Normal"/>
    <w:link w:val="BodyText2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6A58CF"/>
    <w:rPr>
      <w:sz w:val="22"/>
      <w:szCs w:val="22"/>
    </w:rPr>
  </w:style>
  <w:style w:type="paragraph" w:styleId="BlockText">
    <w:name w:val="Block Text"/>
    <w:basedOn w:val="Normal"/>
    <w:rsid w:val="006A58CF"/>
    <w:pPr>
      <w:ind w:left="360" w:right="360"/>
      <w:jc w:val="both"/>
    </w:pPr>
    <w:rPr>
      <w:i/>
      <w:sz w:val="22"/>
    </w:rPr>
  </w:style>
  <w:style w:type="paragraph" w:styleId="BodyText3">
    <w:name w:val="Body Text 3"/>
    <w:basedOn w:val="Normal"/>
    <w:link w:val="BodyText3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3Char">
    <w:name w:val="Body Text 3 Char"/>
    <w:basedOn w:val="DefaultParagraphFont"/>
    <w:link w:val="BodyText3"/>
    <w:rsid w:val="006A58CF"/>
    <w:rPr>
      <w:sz w:val="22"/>
      <w:szCs w:val="22"/>
    </w:rPr>
  </w:style>
  <w:style w:type="paragraph" w:customStyle="1" w:styleId="Heading11">
    <w:name w:val="Heading 11"/>
    <w:basedOn w:val="Normal"/>
    <w:rsid w:val="006A58CF"/>
    <w:pPr>
      <w:ind w:right="28"/>
      <w:jc w:val="lowKashida"/>
    </w:pPr>
    <w:rPr>
      <w:b/>
      <w:sz w:val="28"/>
    </w:rPr>
  </w:style>
  <w:style w:type="paragraph" w:styleId="DocumentMap">
    <w:name w:val="Document Map"/>
    <w:basedOn w:val="Normal"/>
    <w:link w:val="DocumentMapChar"/>
    <w:rsid w:val="006A58CF"/>
    <w:pPr>
      <w:shd w:val="clear" w:color="auto" w:fill="000080"/>
      <w:ind w:right="28"/>
      <w:jc w:val="lowKashida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A58CF"/>
    <w:rPr>
      <w:rFonts w:ascii="Tahoma" w:hAnsi="Tahoma" w:cs="Tahoma"/>
      <w:shd w:val="clear" w:color="auto" w:fill="000080"/>
    </w:rPr>
  </w:style>
  <w:style w:type="character" w:customStyle="1" w:styleId="CharChar">
    <w:name w:val="Char Char"/>
    <w:basedOn w:val="DefaultParagraphFont"/>
    <w:rsid w:val="006A58CF"/>
    <w:rPr>
      <w:b/>
      <w:sz w:val="28"/>
      <w:szCs w:val="24"/>
    </w:rPr>
  </w:style>
  <w:style w:type="paragraph" w:styleId="NoSpacing">
    <w:name w:val="No Spacing"/>
    <w:link w:val="NoSpacingChar"/>
    <w:uiPriority w:val="1"/>
    <w:qFormat/>
    <w:rsid w:val="006A58CF"/>
    <w:pPr>
      <w:ind w:right="28"/>
      <w:jc w:val="lowKashida"/>
    </w:pPr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A58CF"/>
    <w:rPr>
      <w:rFonts w:ascii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A58CF"/>
    <w:pPr>
      <w:keepLines/>
      <w:spacing w:before="480" w:line="276" w:lineRule="auto"/>
      <w:ind w:right="0"/>
      <w:jc w:val="left"/>
      <w:outlineLvl w:val="9"/>
    </w:pPr>
    <w:rPr>
      <w:rFonts w:ascii="Cambria" w:hAnsi="Cambria" w:cs="Times New Roman"/>
      <w:b/>
      <w:bCs/>
      <w:i w:val="0"/>
      <w:iCs w:val="0"/>
      <w:noProof w:val="0"/>
      <w:color w:val="365F91"/>
      <w:sz w:val="28"/>
      <w:szCs w:val="28"/>
      <w:u w:val="none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ind w:left="480" w:right="28"/>
      <w:jc w:val="lowKashida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6A58C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6A58CF"/>
    <w:rPr>
      <w:b/>
      <w:bCs/>
      <w:smallCaps/>
      <w:color w:val="C0504D"/>
      <w:spacing w:val="5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spacing w:line="480" w:lineRule="auto"/>
      <w:ind w:right="28"/>
      <w:jc w:val="center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58CF"/>
    <w:pPr>
      <w:ind w:left="240" w:right="28"/>
      <w:jc w:val="lowKashida"/>
    </w:pPr>
  </w:style>
  <w:style w:type="character" w:styleId="Strong">
    <w:name w:val="Strong"/>
    <w:basedOn w:val="DefaultParagraphFont"/>
    <w:uiPriority w:val="22"/>
    <w:qFormat/>
    <w:rsid w:val="006A58CF"/>
    <w:rPr>
      <w:b/>
      <w:bCs/>
    </w:rPr>
  </w:style>
  <w:style w:type="paragraph" w:customStyle="1" w:styleId="Style1">
    <w:name w:val="Style1"/>
    <w:basedOn w:val="Normal"/>
    <w:link w:val="Style1Char"/>
    <w:qFormat/>
    <w:rsid w:val="006A58CF"/>
    <w:pPr>
      <w:ind w:right="28"/>
      <w:jc w:val="lowKashida"/>
    </w:pPr>
    <w:rPr>
      <w:b/>
      <w:bCs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6A58C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58CF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6A58CF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6A5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58CF"/>
    <w:rPr>
      <w:rFonts w:ascii="Calibri" w:eastAsia="Calibri" w:hAnsi="Calibri" w:cs="Arial"/>
    </w:rPr>
  </w:style>
  <w:style w:type="paragraph" w:styleId="TOC4">
    <w:name w:val="toc 4"/>
    <w:basedOn w:val="Normal"/>
    <w:next w:val="Normal"/>
    <w:autoRedefine/>
    <w:uiPriority w:val="39"/>
    <w:unhideWhenUsed/>
    <w:rsid w:val="006A58CF"/>
    <w:pPr>
      <w:spacing w:after="100" w:line="276" w:lineRule="auto"/>
      <w:ind w:left="660"/>
    </w:pPr>
    <w:rPr>
      <w:rFonts w:ascii="Calibri" w:hAnsi="Calibri"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8CF"/>
    <w:pPr>
      <w:spacing w:after="100" w:line="276" w:lineRule="auto"/>
      <w:ind w:left="880"/>
    </w:pPr>
    <w:rPr>
      <w:rFonts w:ascii="Calibri" w:hAnsi="Calibri" w:cs="Arial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8CF"/>
    <w:pPr>
      <w:spacing w:after="100" w:line="276" w:lineRule="auto"/>
      <w:ind w:left="1100"/>
    </w:pPr>
    <w:rPr>
      <w:rFonts w:ascii="Calibri" w:hAnsi="Calibri" w:cs="Arial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8CF"/>
    <w:pPr>
      <w:spacing w:after="100" w:line="276" w:lineRule="auto"/>
      <w:ind w:left="1320"/>
    </w:pPr>
    <w:rPr>
      <w:rFonts w:ascii="Calibri" w:hAnsi="Calibri" w:cs="Arial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8CF"/>
    <w:pPr>
      <w:spacing w:after="100" w:line="276" w:lineRule="auto"/>
      <w:ind w:left="1540"/>
    </w:pPr>
    <w:rPr>
      <w:rFonts w:ascii="Calibri" w:hAnsi="Calibri" w:cs="Arial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8CF"/>
    <w:pPr>
      <w:spacing w:after="100" w:line="276" w:lineRule="auto"/>
      <w:ind w:left="1760"/>
    </w:pPr>
    <w:rPr>
      <w:rFonts w:ascii="Calibri" w:hAnsi="Calibri" w:cs="Arial"/>
      <w:sz w:val="22"/>
      <w:szCs w:val="22"/>
    </w:rPr>
  </w:style>
  <w:style w:type="paragraph" w:styleId="Revision">
    <w:name w:val="Revision"/>
    <w:hidden/>
    <w:uiPriority w:val="99"/>
    <w:semiHidden/>
    <w:rsid w:val="006A58CF"/>
    <w:rPr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6A58CF"/>
    <w:pPr>
      <w:ind w:left="240" w:right="28" w:hanging="240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6A58CF"/>
    <w:pPr>
      <w:ind w:left="480" w:right="28" w:hanging="240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6A58CF"/>
    <w:pPr>
      <w:ind w:left="720" w:right="28" w:hanging="240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6A58CF"/>
    <w:pPr>
      <w:ind w:left="960" w:right="28" w:hanging="240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6A58CF"/>
    <w:pPr>
      <w:ind w:left="1200" w:right="28" w:hanging="240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6A58CF"/>
    <w:pPr>
      <w:ind w:left="1440" w:right="28" w:hanging="240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6A58CF"/>
    <w:pPr>
      <w:ind w:left="1680" w:right="28" w:hanging="240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6A58CF"/>
    <w:pPr>
      <w:ind w:left="1920" w:right="28" w:hanging="240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6A58CF"/>
    <w:pPr>
      <w:ind w:left="2160" w:right="28" w:hanging="240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A58CF"/>
    <w:pPr>
      <w:spacing w:before="240" w:after="120"/>
      <w:ind w:right="28"/>
      <w:jc w:val="center"/>
    </w:pPr>
    <w:rPr>
      <w:rFonts w:ascii="Calibri" w:hAnsi="Calibri"/>
      <w:b/>
      <w:bCs/>
      <w:sz w:val="26"/>
      <w:szCs w:val="31"/>
    </w:rPr>
  </w:style>
  <w:style w:type="table" w:styleId="LightGrid-Accent4">
    <w:name w:val="Light Grid Accent 4"/>
    <w:basedOn w:val="TableNormal"/>
    <w:uiPriority w:val="62"/>
    <w:rsid w:val="006A58CF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147D3"/>
    <w:pPr>
      <w:spacing w:beforeLines="1" w:afterLines="1"/>
    </w:pPr>
    <w:rPr>
      <w:rFonts w:ascii="Times" w:hAnsi="Times"/>
      <w:sz w:val="20"/>
      <w:szCs w:val="20"/>
      <w:lang w:val="en-AU"/>
    </w:rPr>
  </w:style>
  <w:style w:type="table" w:styleId="TableGridLight">
    <w:name w:val="Grid Table Light"/>
    <w:basedOn w:val="TableNormal"/>
    <w:uiPriority w:val="40"/>
    <w:rsid w:val="00835C5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E045A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24DA"/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24DA"/>
    <w:rPr>
      <w:rFonts w:ascii="Calibri" w:eastAsia="Calibri" w:hAnsi="Calibri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2F5D1E"/>
    <w:rPr>
      <w:color w:val="808080"/>
    </w:rPr>
  </w:style>
  <w:style w:type="character" w:customStyle="1" w:styleId="ts-alignment-element">
    <w:name w:val="ts-alignment-element"/>
    <w:basedOn w:val="DefaultParagraphFont"/>
    <w:rsid w:val="002F5D1E"/>
  </w:style>
  <w:style w:type="character" w:customStyle="1" w:styleId="a">
    <w:name w:val="عنوان بني"/>
    <w:uiPriority w:val="99"/>
    <w:rsid w:val="00634C5E"/>
    <w:rPr>
      <w:rFonts w:ascii="AXtManalBLack" w:hAnsi="AXtManalBLack" w:cs="AXtManalBLack"/>
      <w:color w:val="684C0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AB06FACFB1476FBEC8C54FF2EF77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C514A00-BA60-4055-9A8F-14DBFD3C3719}"/>
      </w:docPartPr>
      <w:docPartBody>
        <w:p w:rsidR="004D1791" w:rsidRDefault="00991A7E" w:rsidP="00991A7E">
          <w:pPr>
            <w:pStyle w:val="DFAB06FACFB1476FBEC8C54FF2EF77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1D4CA4750C8D4F44971DE3CA036BF1E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581871-BDBA-49A1-925D-4B6C4F2FACEA}"/>
      </w:docPartPr>
      <w:docPartBody>
        <w:p w:rsidR="004D1791" w:rsidRDefault="00991A7E" w:rsidP="00991A7E">
          <w:pPr>
            <w:pStyle w:val="1D4CA4750C8D4F44971DE3CA036BF1E2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E907628403FA40E3AF771A7FC3890A8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F77142-278C-4739-862E-BDE95A99A439}"/>
      </w:docPartPr>
      <w:docPartBody>
        <w:p w:rsidR="004D1791" w:rsidRDefault="00991A7E" w:rsidP="00991A7E">
          <w:pPr>
            <w:pStyle w:val="E907628403FA40E3AF771A7FC3890A8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A7E"/>
    <w:rsid w:val="00005A01"/>
    <w:rsid w:val="00145F7E"/>
    <w:rsid w:val="001C3D17"/>
    <w:rsid w:val="0025000A"/>
    <w:rsid w:val="0036450C"/>
    <w:rsid w:val="00391A2A"/>
    <w:rsid w:val="00465C78"/>
    <w:rsid w:val="004D1791"/>
    <w:rsid w:val="004E2824"/>
    <w:rsid w:val="008B4304"/>
    <w:rsid w:val="00991A7E"/>
    <w:rsid w:val="00BF523F"/>
    <w:rsid w:val="00C14DF5"/>
    <w:rsid w:val="00E379E7"/>
    <w:rsid w:val="00EF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1A7E"/>
    <w:rPr>
      <w:color w:val="808080"/>
    </w:rPr>
  </w:style>
  <w:style w:type="character" w:customStyle="1" w:styleId="ts-alignment-element">
    <w:name w:val="ts-alignment-element"/>
    <w:basedOn w:val="DefaultParagraphFont"/>
    <w:rsid w:val="00991A7E"/>
  </w:style>
  <w:style w:type="paragraph" w:customStyle="1" w:styleId="DFAB06FACFB1476FBEC8C54FF2EF772C">
    <w:name w:val="DFAB06FACFB1476FBEC8C54FF2EF772C"/>
    <w:rsid w:val="00991A7E"/>
  </w:style>
  <w:style w:type="paragraph" w:customStyle="1" w:styleId="1D4CA4750C8D4F44971DE3CA036BF1E2">
    <w:name w:val="1D4CA4750C8D4F44971DE3CA036BF1E2"/>
    <w:rsid w:val="00991A7E"/>
  </w:style>
  <w:style w:type="paragraph" w:customStyle="1" w:styleId="E907628403FA40E3AF771A7FC3890A86">
    <w:name w:val="E907628403FA40E3AF771A7FC3890A86"/>
    <w:rsid w:val="00991A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619F6-85F7-4A4A-9071-0F9B282FA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4</Words>
  <Characters>2598</Characters>
  <Application>Microsoft Office Word</Application>
  <DocSecurity>0</DocSecurity>
  <Lines>263</Lines>
  <Paragraphs>87</Paragraphs>
  <ScaleCrop>false</ScaleCrop>
  <Company>NCAAA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Zeer</dc:creator>
  <cp:lastModifiedBy>Mohamed Ahmed  Gazer</cp:lastModifiedBy>
  <cp:revision>38</cp:revision>
  <cp:lastPrinted>2025-06-30T08:50:00Z</cp:lastPrinted>
  <dcterms:created xsi:type="dcterms:W3CDTF">2023-10-02T05:58:00Z</dcterms:created>
  <dcterms:modified xsi:type="dcterms:W3CDTF">2025-06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9340534a8ecb916a34c6cb395ec9798a29b9163d79955d7ae3b592ddaa8a3</vt:lpwstr>
  </property>
</Properties>
</file>